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F14F2" w14:textId="093B7FE4" w:rsidR="00BC7861" w:rsidRPr="00C812CB" w:rsidRDefault="00B2660E" w:rsidP="00554F1F">
      <w:pPr>
        <w:spacing w:after="0" w:line="247" w:lineRule="auto"/>
        <w:jc w:val="center"/>
        <w:rPr>
          <w:rFonts w:ascii="Calibri" w:hAnsi="Calibri" w:cs="Calibri"/>
          <w:b/>
          <w:color w:val="404040" w:themeColor="text1" w:themeTint="BF"/>
          <w:sz w:val="36"/>
          <w:szCs w:val="36"/>
        </w:rPr>
      </w:pPr>
      <w:r w:rsidRPr="00C812CB">
        <w:rPr>
          <w:rFonts w:ascii="Calibri" w:hAnsi="Calibri" w:cs="Calibri"/>
          <w:b/>
          <w:color w:val="404040" w:themeColor="text1" w:themeTint="BF"/>
          <w:sz w:val="36"/>
          <w:szCs w:val="36"/>
        </w:rPr>
        <w:t>Answer Key</w:t>
      </w:r>
    </w:p>
    <w:p w14:paraId="36740B10" w14:textId="77777777" w:rsidR="00844F5D" w:rsidRDefault="00844F5D" w:rsidP="00554F1F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28DA546F" w14:textId="77777777" w:rsidR="005F5B38" w:rsidRDefault="005F5B38" w:rsidP="00554F1F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001D387A" w14:textId="30592AB8" w:rsidR="00AA57A1" w:rsidRDefault="00AA57A1" w:rsidP="00554F1F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Step 1: Create the project structure</w:t>
      </w:r>
      <w:r w:rsidR="00316A3B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.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</w:p>
    <w:p w14:paraId="0DF53347" w14:textId="77777777" w:rsidR="00D9353D" w:rsidRDefault="00D9353D" w:rsidP="00554F1F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3627833D" w14:textId="390898AA" w:rsidR="00DC6EF1" w:rsidRDefault="00DC6EF1" w:rsidP="00033EDF">
      <w:pPr>
        <w:pStyle w:val="ListParagraph"/>
        <w:numPr>
          <w:ilvl w:val="1"/>
          <w:numId w:val="41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Create the Folder as </w:t>
      </w:r>
      <w:proofErr w:type="spellStart"/>
      <w:r w:rsidRPr="00DC6EF1">
        <w:rPr>
          <w:rFonts w:ascii="Calibri" w:hAnsi="Calibri" w:cs="Calibri"/>
          <w:color w:val="404040" w:themeColor="text1" w:themeTint="BF"/>
          <w:sz w:val="28"/>
          <w:szCs w:val="28"/>
        </w:rPr>
        <w:t>Secure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>_</w:t>
      </w:r>
      <w:r w:rsidRPr="00DC6EF1">
        <w:rPr>
          <w:rFonts w:ascii="Calibri" w:hAnsi="Calibri" w:cs="Calibri"/>
          <w:color w:val="404040" w:themeColor="text1" w:themeTint="BF"/>
          <w:sz w:val="28"/>
          <w:szCs w:val="28"/>
        </w:rPr>
        <w:t>Authentication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>_</w:t>
      </w:r>
      <w:r w:rsidRPr="00DC6EF1">
        <w:rPr>
          <w:rFonts w:ascii="Calibri" w:hAnsi="Calibri" w:cs="Calibri"/>
          <w:color w:val="404040" w:themeColor="text1" w:themeTint="BF"/>
          <w:sz w:val="28"/>
          <w:szCs w:val="28"/>
        </w:rPr>
        <w:t>App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which contains two sub </w:t>
      </w:r>
      <w:proofErr w:type="gramStart"/>
      <w:r>
        <w:rPr>
          <w:rFonts w:ascii="Calibri" w:hAnsi="Calibri" w:cs="Calibri"/>
          <w:color w:val="404040" w:themeColor="text1" w:themeTint="BF"/>
          <w:sz w:val="28"/>
          <w:szCs w:val="28"/>
        </w:rPr>
        <w:t>folder</w:t>
      </w:r>
      <w:proofErr w:type="gram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as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client_app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and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server_app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</w:p>
    <w:p w14:paraId="75709610" w14:textId="4AF1A698" w:rsidR="00DC6EF1" w:rsidRDefault="00D0585B" w:rsidP="00033EDF">
      <w:pPr>
        <w:pStyle w:val="ListParagraph"/>
        <w:numPr>
          <w:ilvl w:val="1"/>
          <w:numId w:val="41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Then open the folder in VS Code editor </w:t>
      </w:r>
    </w:p>
    <w:p w14:paraId="5D29A1D9" w14:textId="77777777" w:rsidR="00D0585B" w:rsidRDefault="00D0585B" w:rsidP="00D0585B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A21A4A0" w14:textId="540FB79E" w:rsidR="00D0585B" w:rsidRDefault="00D0585B" w:rsidP="00D0585B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7A03FABE" wp14:editId="05B73CC5">
            <wp:extent cx="2438525" cy="3352972"/>
            <wp:effectExtent l="0" t="0" r="0" b="0"/>
            <wp:docPr id="1285658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65874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38525" cy="3352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B7CBD" w14:textId="77777777" w:rsidR="00D0585B" w:rsidRDefault="00D0585B" w:rsidP="00D0585B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0AF7A60" w14:textId="2E0BBF7D" w:rsidR="00DC6EF1" w:rsidRDefault="00D0585B" w:rsidP="00316A3B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</w:p>
    <w:p w14:paraId="7776DD1D" w14:textId="77777777" w:rsidR="00316A3B" w:rsidRDefault="00316A3B" w:rsidP="00316A3B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AE48E6F" w14:textId="38EA2AD9" w:rsidR="00316A3B" w:rsidRDefault="00316A3B" w:rsidP="00316A3B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Step 2: Create the end point using backend technology with help of chat </w:t>
      </w:r>
      <w:proofErr w:type="spellStart"/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gpt</w:t>
      </w:r>
      <w:proofErr w:type="spellEnd"/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. </w:t>
      </w:r>
    </w:p>
    <w:p w14:paraId="3EDACC83" w14:textId="77777777" w:rsidR="00316A3B" w:rsidRPr="00316A3B" w:rsidRDefault="00316A3B" w:rsidP="00316A3B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155EB60" w14:textId="638E510F" w:rsidR="00DC6EF1" w:rsidRPr="00316A3B" w:rsidRDefault="00316A3B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  <w:r w:rsidR="00865E50" w:rsidRPr="00316A3B">
        <w:rPr>
          <w:rFonts w:ascii="Calibri" w:hAnsi="Calibri" w:cs="Calibri"/>
          <w:color w:val="404040" w:themeColor="text1" w:themeTint="BF"/>
          <w:sz w:val="28"/>
          <w:szCs w:val="28"/>
        </w:rPr>
        <w:t xml:space="preserve">Open the chat </w:t>
      </w:r>
      <w:proofErr w:type="spellStart"/>
      <w:r w:rsidR="00865E50" w:rsidRPr="00316A3B">
        <w:rPr>
          <w:rFonts w:ascii="Calibri" w:hAnsi="Calibri" w:cs="Calibri"/>
          <w:color w:val="404040" w:themeColor="text1" w:themeTint="BF"/>
          <w:sz w:val="28"/>
          <w:szCs w:val="28"/>
        </w:rPr>
        <w:t>gpt</w:t>
      </w:r>
      <w:proofErr w:type="spellEnd"/>
      <w:r w:rsidR="00865E50" w:rsidRPr="00316A3B">
        <w:rPr>
          <w:rFonts w:ascii="Calibri" w:hAnsi="Calibri" w:cs="Calibri"/>
          <w:color w:val="404040" w:themeColor="text1" w:themeTint="BF"/>
          <w:sz w:val="28"/>
          <w:szCs w:val="28"/>
        </w:rPr>
        <w:t xml:space="preserve"> and ask the prompt message </w:t>
      </w:r>
    </w:p>
    <w:p w14:paraId="73F3BE84" w14:textId="3FD38AF7" w:rsidR="00865E50" w:rsidRPr="00035A43" w:rsidRDefault="00865E50" w:rsidP="00035A43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>“</w:t>
      </w:r>
      <w:r w:rsidR="00035A43" w:rsidRPr="00035A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Provide the directory structure as well as code for </w:t>
      </w:r>
      <w:proofErr w:type="spellStart"/>
      <w:r w:rsidR="00035A43" w:rsidRPr="00035A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login_app</w:t>
      </w:r>
      <w:proofErr w:type="spellEnd"/>
      <w:r w:rsidR="00035A43" w:rsidRPr="00035A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using Express.js with MongoDB database for admin as well as customer for the </w:t>
      </w:r>
      <w:proofErr w:type="spellStart"/>
      <w:r w:rsidR="00035A43" w:rsidRPr="00035A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="00035A43" w:rsidRPr="00035A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and </w:t>
      </w:r>
      <w:proofErr w:type="spellStart"/>
      <w:r w:rsidR="00035A43" w:rsidRPr="00035A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Up</w:t>
      </w:r>
      <w:proofErr w:type="spellEnd"/>
      <w:r w:rsidR="00035A43" w:rsidRPr="00035A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endpoints</w:t>
      </w:r>
      <w:r w:rsidRPr="00035A43">
        <w:rPr>
          <w:rFonts w:ascii="Calibri" w:hAnsi="Calibri" w:cs="Calibri"/>
          <w:color w:val="404040" w:themeColor="text1" w:themeTint="BF"/>
          <w:sz w:val="28"/>
          <w:szCs w:val="28"/>
        </w:rPr>
        <w:t>”</w:t>
      </w:r>
    </w:p>
    <w:p w14:paraId="05C3CB80" w14:textId="77777777" w:rsidR="00865E50" w:rsidRDefault="00865E50" w:rsidP="00865E50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40A0A13" w14:textId="03C696C0" w:rsidR="00035A43" w:rsidRPr="006309A2" w:rsidRDefault="006309A2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6309A2">
        <w:rPr>
          <w:rFonts w:ascii="Calibri" w:hAnsi="Calibri" w:cs="Calibri"/>
          <w:color w:val="404040" w:themeColor="text1" w:themeTint="BF"/>
          <w:sz w:val="28"/>
          <w:szCs w:val="28"/>
        </w:rPr>
        <w:t xml:space="preserve">The directory structure </w:t>
      </w:r>
    </w:p>
    <w:p w14:paraId="435DE27C" w14:textId="77777777" w:rsidR="006309A2" w:rsidRDefault="006309A2" w:rsidP="006309A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43DC125" w14:textId="083449BB" w:rsidR="006309A2" w:rsidRDefault="006309A2" w:rsidP="006309A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8FD42D4" wp14:editId="06F9AC31">
            <wp:extent cx="5575587" cy="4038808"/>
            <wp:effectExtent l="0" t="0" r="6350" b="0"/>
            <wp:docPr id="170912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126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5587" cy="4038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6B343" w14:textId="77777777" w:rsidR="006309A2" w:rsidRDefault="006309A2" w:rsidP="006309A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446B906" w14:textId="764292BC" w:rsidR="006309A2" w:rsidRDefault="00D51195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follow all these steps to create the project. </w:t>
      </w:r>
    </w:p>
    <w:p w14:paraId="380A17DF" w14:textId="77777777" w:rsidR="00D51195" w:rsidRDefault="00D51195" w:rsidP="00A3646D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509CA1B" w14:textId="3A9AEBAB" w:rsidR="00A3646D" w:rsidRPr="00A3646D" w:rsidRDefault="00A3646D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A3646D">
        <w:rPr>
          <w:rFonts w:ascii="Calibri" w:hAnsi="Calibri" w:cs="Calibri"/>
          <w:color w:val="404040" w:themeColor="text1" w:themeTint="BF"/>
          <w:sz w:val="28"/>
          <w:szCs w:val="28"/>
        </w:rPr>
        <w:t>Install Dependencies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inside a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server_app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folder </w:t>
      </w:r>
    </w:p>
    <w:p w14:paraId="117FB647" w14:textId="77777777" w:rsidR="00A3646D" w:rsidRPr="00A3646D" w:rsidRDefault="00A3646D" w:rsidP="00A3646D">
      <w:pPr>
        <w:pStyle w:val="ListParagraph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EC73F9B" w14:textId="77777777" w:rsidR="00A3646D" w:rsidRPr="00A3646D" w:rsidRDefault="00A3646D" w:rsidP="00A3646D">
      <w:pPr>
        <w:pStyle w:val="ListParagraph"/>
        <w:spacing w:after="0" w:line="247" w:lineRule="auto"/>
        <w:ind w:left="420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proofErr w:type="spellStart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npm</w:t>
      </w:r>
      <w:proofErr w:type="spellEnd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  <w:proofErr w:type="spellStart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init</w:t>
      </w:r>
      <w:proofErr w:type="spellEnd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-y </w:t>
      </w:r>
    </w:p>
    <w:p w14:paraId="16FC97CF" w14:textId="646E83E8" w:rsidR="00A3646D" w:rsidRPr="00A3646D" w:rsidRDefault="00A3646D" w:rsidP="00A3646D">
      <w:pPr>
        <w:pStyle w:val="ListParagraph"/>
        <w:spacing w:after="0" w:line="247" w:lineRule="auto"/>
        <w:ind w:left="420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proofErr w:type="spellStart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npm</w:t>
      </w:r>
      <w:proofErr w:type="spellEnd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install express mongoose </w:t>
      </w:r>
      <w:proofErr w:type="spellStart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bcryptjs</w:t>
      </w:r>
      <w:proofErr w:type="spellEnd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  <w:proofErr w:type="spellStart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jsonwebtoken</w:t>
      </w:r>
      <w:proofErr w:type="spellEnd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</w:t>
      </w:r>
      <w:proofErr w:type="spellStart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dotenv</w:t>
      </w:r>
      <w:proofErr w:type="spellEnd"/>
      <w:r w:rsidRPr="00A3646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body-parser</w:t>
      </w:r>
    </w:p>
    <w:p w14:paraId="1DA06CE2" w14:textId="77777777" w:rsidR="00DE1021" w:rsidRDefault="00DE1021" w:rsidP="00DE1021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93AFC52" w14:textId="36653411" w:rsidR="00DE1021" w:rsidRPr="000054DF" w:rsidRDefault="000054DF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0054DF">
        <w:rPr>
          <w:rFonts w:ascii="Calibri" w:hAnsi="Calibri" w:cs="Calibri"/>
          <w:color w:val="404040" w:themeColor="text1" w:themeTint="BF"/>
          <w:sz w:val="28"/>
          <w:szCs w:val="28"/>
        </w:rPr>
        <w:t xml:space="preserve">.env file </w:t>
      </w:r>
    </w:p>
    <w:p w14:paraId="63790FEF" w14:textId="77777777" w:rsidR="000054DF" w:rsidRDefault="000054DF" w:rsidP="000054DF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3E6F5A0" w14:textId="77777777" w:rsidR="000054DF" w:rsidRPr="000054DF" w:rsidRDefault="000054DF" w:rsidP="000054DF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054D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ORT=5000</w:t>
      </w:r>
    </w:p>
    <w:p w14:paraId="0E69E261" w14:textId="77777777" w:rsidR="000054DF" w:rsidRPr="000054DF" w:rsidRDefault="000054DF" w:rsidP="000054DF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054D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NGO_URI=mongodb://localhost:27017/login_app</w:t>
      </w:r>
    </w:p>
    <w:p w14:paraId="0F1E6242" w14:textId="77777777" w:rsidR="000054DF" w:rsidRPr="000054DF" w:rsidRDefault="000054DF" w:rsidP="000054DF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054D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WT_SECRET=</w:t>
      </w:r>
      <w:proofErr w:type="spellStart"/>
      <w:r w:rsidRPr="000054D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your_secret_key</w:t>
      </w:r>
      <w:proofErr w:type="spellEnd"/>
    </w:p>
    <w:p w14:paraId="1BAC283D" w14:textId="77777777" w:rsidR="000054DF" w:rsidRPr="000054DF" w:rsidRDefault="000054DF" w:rsidP="000054DF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6DA9970" w14:textId="77777777" w:rsidR="000054DF" w:rsidRDefault="000054DF" w:rsidP="000054DF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2319365" w14:textId="23636DBB" w:rsidR="000054DF" w:rsidRPr="00233008" w:rsidRDefault="00233008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233008">
        <w:rPr>
          <w:rFonts w:ascii="Calibri" w:hAnsi="Calibri" w:cs="Calibri"/>
          <w:color w:val="404040" w:themeColor="text1" w:themeTint="BF"/>
          <w:sz w:val="28"/>
          <w:szCs w:val="28"/>
        </w:rPr>
        <w:t>config/db.js - MongoDB Connection</w:t>
      </w:r>
    </w:p>
    <w:p w14:paraId="5B09D5FF" w14:textId="77777777" w:rsidR="00233008" w:rsidRDefault="00233008" w:rsidP="00233008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F5CB877" w14:textId="77777777" w:rsidR="00233008" w:rsidRDefault="00233008" w:rsidP="00233008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738F228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mongoose = require('mongoose');</w:t>
      </w:r>
    </w:p>
    <w:p w14:paraId="0EAED76E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uire('</w:t>
      </w:r>
      <w:proofErr w:type="spell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tenv</w:t>
      </w:r>
      <w:proofErr w:type="spell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.</w:t>
      </w:r>
      <w:proofErr w:type="gram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fig(</w:t>
      </w:r>
      <w:proofErr w:type="gram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648B43D7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DB687BD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>const</w:t>
      </w:r>
      <w:proofErr w:type="spell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nectDB</w:t>
      </w:r>
      <w:proofErr w:type="spell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async () =&gt; {</w:t>
      </w:r>
    </w:p>
    <w:p w14:paraId="6E82486E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try {</w:t>
      </w:r>
    </w:p>
    <w:p w14:paraId="17219DF2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await </w:t>
      </w:r>
      <w:proofErr w:type="spellStart"/>
      <w:proofErr w:type="gram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ngoose.connect</w:t>
      </w:r>
      <w:proofErr w:type="spellEnd"/>
      <w:proofErr w:type="gram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rocess.env.MONGO_URI</w:t>
      </w:r>
      <w:proofErr w:type="spell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7FB51BA9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gram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ole.log(</w:t>
      </w:r>
      <w:proofErr w:type="gram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MongoDB connected...');</w:t>
      </w:r>
    </w:p>
    <w:p w14:paraId="61F31EEC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 catch (error) {</w:t>
      </w:r>
    </w:p>
    <w:p w14:paraId="46F63FBE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proofErr w:type="gram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ole.error</w:t>
      </w:r>
      <w:proofErr w:type="spellEnd"/>
      <w:proofErr w:type="gram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error);</w:t>
      </w:r>
    </w:p>
    <w:p w14:paraId="6FF82719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proofErr w:type="gram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rocess.exit</w:t>
      </w:r>
      <w:proofErr w:type="spellEnd"/>
      <w:proofErr w:type="gram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1);</w:t>
      </w:r>
    </w:p>
    <w:p w14:paraId="1E00EA70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242E8402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;</w:t>
      </w:r>
    </w:p>
    <w:p w14:paraId="278B18D8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E44E153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dule.exports</w:t>
      </w:r>
      <w:proofErr w:type="spellEnd"/>
      <w:proofErr w:type="gram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</w:t>
      </w:r>
      <w:proofErr w:type="spellStart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nectDB</w:t>
      </w:r>
      <w:proofErr w:type="spellEnd"/>
      <w:r w:rsidRPr="000B3F6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5384F23C" w14:textId="77777777" w:rsidR="000B3F67" w:rsidRPr="000B3F67" w:rsidRDefault="000B3F67" w:rsidP="000B3F67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799F94A" w14:textId="77777777" w:rsidR="00233008" w:rsidRPr="00233008" w:rsidRDefault="00233008" w:rsidP="00233008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F40CA4D" w14:textId="77777777" w:rsidR="00233008" w:rsidRDefault="00233008" w:rsidP="00233008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48CFCBF" w14:textId="77777777" w:rsidR="00233008" w:rsidRDefault="00233008" w:rsidP="00233008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11ECE42" w14:textId="18C5140B" w:rsidR="00233008" w:rsidRPr="00D57BCF" w:rsidRDefault="00D57BCF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</w:rPr>
        <w:t>models/User.js - User Model (Admin &amp; Customer)</w:t>
      </w:r>
    </w:p>
    <w:p w14:paraId="123F12E8" w14:textId="77777777" w:rsid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3B3BF42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mongoose = require('mongoose');</w:t>
      </w:r>
    </w:p>
    <w:p w14:paraId="21BCE972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crypt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'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cryptjs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6754832B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038F0C6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Schema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new </w:t>
      </w:r>
      <w:proofErr w:type="spellStart"/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ngoose.Schema</w:t>
      </w:r>
      <w:proofErr w:type="spellEnd"/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</w:t>
      </w:r>
    </w:p>
    <w:p w14:paraId="1379A1D7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username: {</w:t>
      </w:r>
    </w:p>
    <w:p w14:paraId="3C427AA4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type: String,</w:t>
      </w:r>
    </w:p>
    <w:p w14:paraId="5D67AEA2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required: true,</w:t>
      </w:r>
    </w:p>
    <w:p w14:paraId="6DA35A82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unique: true</w:t>
      </w:r>
    </w:p>
    <w:p w14:paraId="2ED42F61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,</w:t>
      </w:r>
    </w:p>
    <w:p w14:paraId="1D2A6359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password: {</w:t>
      </w:r>
    </w:p>
    <w:p w14:paraId="7E320F44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type: String,</w:t>
      </w:r>
    </w:p>
    <w:p w14:paraId="61809DE9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required: true</w:t>
      </w:r>
    </w:p>
    <w:p w14:paraId="1E36D760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,</w:t>
      </w:r>
    </w:p>
    <w:p w14:paraId="38F14EA6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role: {</w:t>
      </w:r>
    </w:p>
    <w:p w14:paraId="1C6308CE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type: String,</w:t>
      </w:r>
    </w:p>
    <w:p w14:paraId="1E5579CA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num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['admin', 'customer'],</w:t>
      </w:r>
    </w:p>
    <w:p w14:paraId="502E01A4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default: 'customer'</w:t>
      </w:r>
    </w:p>
    <w:p w14:paraId="1001C074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2E40EDBF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);</w:t>
      </w:r>
    </w:p>
    <w:p w14:paraId="0BED766E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FE51CB9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Hash password before saving</w:t>
      </w:r>
    </w:p>
    <w:p w14:paraId="038BB8FB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Schema.pre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save', async function(next) {</w:t>
      </w:r>
    </w:p>
    <w:p w14:paraId="22442B82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 xml:space="preserve">    if </w:t>
      </w:r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!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this</w:t>
      </w:r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isModified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'password')) {</w:t>
      </w:r>
    </w:p>
    <w:p w14:paraId="2C45E827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return </w:t>
      </w:r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next(</w:t>
      </w:r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10E7F66A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2DE4F69C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spellStart"/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this.password</w:t>
      </w:r>
      <w:proofErr w:type="spellEnd"/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await 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crypt.hash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this.password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, 10);</w:t>
      </w:r>
    </w:p>
    <w:p w14:paraId="43D577B1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);</w:t>
      </w:r>
    </w:p>
    <w:p w14:paraId="6F5DA3E7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665D69E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Method to check password</w:t>
      </w:r>
    </w:p>
    <w:p w14:paraId="3BE7556C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Schema.methods.matchPassword</w:t>
      </w:r>
      <w:proofErr w:type="spellEnd"/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async function(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nteredPassword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 {</w:t>
      </w:r>
    </w:p>
    <w:p w14:paraId="34C4EAF9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return await </w:t>
      </w:r>
      <w:proofErr w:type="spellStart"/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crypt.compare</w:t>
      </w:r>
      <w:proofErr w:type="spellEnd"/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nteredPassword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, 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this.password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01772B07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;</w:t>
      </w:r>
    </w:p>
    <w:p w14:paraId="53BA537B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E216868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User = </w:t>
      </w:r>
      <w:proofErr w:type="spellStart"/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ngoose.model</w:t>
      </w:r>
      <w:proofErr w:type="spellEnd"/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('User', </w:t>
      </w:r>
      <w:proofErr w:type="spell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Schema</w:t>
      </w:r>
      <w:proofErr w:type="spell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52AF311A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5FB8BB0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dule.exports</w:t>
      </w:r>
      <w:proofErr w:type="spellEnd"/>
      <w:proofErr w:type="gramEnd"/>
      <w:r w:rsidRPr="00D57BC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User;</w:t>
      </w:r>
    </w:p>
    <w:p w14:paraId="3E2A9F3A" w14:textId="77777777" w:rsidR="00D57BCF" w:rsidRP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B582325" w14:textId="77777777" w:rsidR="00D57BCF" w:rsidRDefault="00D57BCF" w:rsidP="00D57BC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2283C71" w14:textId="0F15F50B" w:rsidR="00D57BCF" w:rsidRPr="00927232" w:rsidRDefault="00927232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</w:rPr>
        <w:t>controllers/authController.js - Authentication Logic</w:t>
      </w:r>
    </w:p>
    <w:p w14:paraId="243B3967" w14:textId="77777777" w:rsidR="00927232" w:rsidRDefault="00927232" w:rsidP="0092723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1FC8C7F" w14:textId="77777777" w:rsidR="00927232" w:rsidRDefault="00927232" w:rsidP="0092723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F8783C2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w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'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webtoke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4CD67D19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User = </w:t>
      </w:r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uire(</w:t>
      </w:r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../models/User');</w:t>
      </w:r>
    </w:p>
    <w:p w14:paraId="5B89F6D5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6CF1F8C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Sign Up</w:t>
      </w:r>
    </w:p>
    <w:p w14:paraId="62FA135A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signup = async (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, res) =&gt; {</w:t>
      </w:r>
    </w:p>
    <w:p w14:paraId="2EC54734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{ username</w:t>
      </w:r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, password, role } =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.body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614951C2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4D25E56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try {</w:t>
      </w:r>
    </w:p>
    <w:p w14:paraId="2579E16F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Exists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await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.findOne</w:t>
      </w:r>
      <w:proofErr w:type="spellEnd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username</w:t>
      </w:r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);</w:t>
      </w:r>
    </w:p>
    <w:p w14:paraId="4FCA3125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if (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Exists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 {</w:t>
      </w:r>
    </w:p>
    <w:p w14:paraId="1ACC3FC5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return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400).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User already exists' });</w:t>
      </w:r>
    </w:p>
    <w:p w14:paraId="28B72E8D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}</w:t>
      </w:r>
    </w:p>
    <w:p w14:paraId="1681A3BA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672DB82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user = new </w:t>
      </w:r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(</w:t>
      </w:r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{ username, password, role });</w:t>
      </w:r>
    </w:p>
    <w:p w14:paraId="7F5BC1E5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await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.save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);</w:t>
      </w:r>
    </w:p>
    <w:p w14:paraId="7E2A6CD1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C9D8D3B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201).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User created successfully', user });</w:t>
      </w:r>
    </w:p>
    <w:p w14:paraId="033FDB4A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 catch (error) {</w:t>
      </w:r>
    </w:p>
    <w:p w14:paraId="43CC6AF7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500).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Server error' });</w:t>
      </w:r>
    </w:p>
    <w:p w14:paraId="143071B5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2186ED6B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>};</w:t>
      </w:r>
    </w:p>
    <w:p w14:paraId="504EF258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FB3F6F4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Sign In</w:t>
      </w:r>
    </w:p>
    <w:p w14:paraId="3615D871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async (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, res) =&gt; {</w:t>
      </w:r>
    </w:p>
    <w:p w14:paraId="7F1D2CCE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{ username</w:t>
      </w:r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, password } =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.body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1D4CDF29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919F958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try {</w:t>
      </w:r>
    </w:p>
    <w:p w14:paraId="647F6974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user = await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.findOne</w:t>
      </w:r>
      <w:proofErr w:type="spellEnd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username</w:t>
      </w:r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);</w:t>
      </w:r>
    </w:p>
    <w:p w14:paraId="06FD61BC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if </w:t>
      </w:r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!user</w:t>
      </w:r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 {</w:t>
      </w:r>
    </w:p>
    <w:p w14:paraId="419B0D90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return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401).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Invalid credentials' });</w:t>
      </w:r>
    </w:p>
    <w:p w14:paraId="746423DA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}</w:t>
      </w:r>
    </w:p>
    <w:p w14:paraId="40C05A88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E5DE275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isMatch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await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.matchPassword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password);</w:t>
      </w:r>
    </w:p>
    <w:p w14:paraId="62C56E2E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if </w:t>
      </w:r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!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isMatch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 {</w:t>
      </w:r>
    </w:p>
    <w:p w14:paraId="4B20C615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return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401).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Invalid credentials' });</w:t>
      </w:r>
    </w:p>
    <w:p w14:paraId="435BF8A2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}</w:t>
      </w:r>
    </w:p>
    <w:p w14:paraId="3A5E32FF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AD739CD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token =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wt.sign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</w:p>
    <w:p w14:paraId="3DD14D28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</w:t>
      </w:r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{ id</w:t>
      </w:r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: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._id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, username: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.username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, role: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r.role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,</w:t>
      </w:r>
    </w:p>
    <w:p w14:paraId="2189CFA6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rocess.env.JWT_SECRET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,</w:t>
      </w:r>
    </w:p>
    <w:p w14:paraId="3EEFDE29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</w:t>
      </w:r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{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xpiresIn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'1h' }</w:t>
      </w:r>
    </w:p>
    <w:p w14:paraId="132A8FFB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);</w:t>
      </w:r>
    </w:p>
    <w:p w14:paraId="62E255CA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0021CC6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200).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Login successful', token });</w:t>
      </w:r>
    </w:p>
    <w:p w14:paraId="0C168B1C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 catch (error) {</w:t>
      </w:r>
    </w:p>
    <w:p w14:paraId="57E366F8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500).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Server error' });</w:t>
      </w:r>
    </w:p>
    <w:p w14:paraId="49F221F8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690DF3D1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;</w:t>
      </w:r>
    </w:p>
    <w:p w14:paraId="574F9921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3B258AA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dule.exports</w:t>
      </w:r>
      <w:proofErr w:type="spellEnd"/>
      <w:proofErr w:type="gram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{ signup, </w:t>
      </w:r>
      <w:proofErr w:type="spellStart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92723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;</w:t>
      </w:r>
    </w:p>
    <w:p w14:paraId="0C0024CA" w14:textId="77777777" w:rsidR="00927232" w:rsidRPr="00927232" w:rsidRDefault="00927232" w:rsidP="0092723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5632D8E" w14:textId="77777777" w:rsidR="00927232" w:rsidRDefault="00927232" w:rsidP="0092723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AC13D01" w14:textId="77777777" w:rsidR="00927232" w:rsidRDefault="00927232" w:rsidP="0092723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D418E09" w14:textId="62A3C028" w:rsidR="00927232" w:rsidRPr="009C2C9D" w:rsidRDefault="009C2C9D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9C2C9D">
        <w:rPr>
          <w:rFonts w:ascii="Calibri" w:hAnsi="Calibri" w:cs="Calibri"/>
          <w:color w:val="404040" w:themeColor="text1" w:themeTint="BF"/>
          <w:sz w:val="28"/>
          <w:szCs w:val="28"/>
        </w:rPr>
        <w:t xml:space="preserve">routes/authRoutes.js - Routes for </w:t>
      </w:r>
      <w:proofErr w:type="spellStart"/>
      <w:r w:rsidRPr="009C2C9D">
        <w:rPr>
          <w:rFonts w:ascii="Calibri" w:hAnsi="Calibri" w:cs="Calibri"/>
          <w:color w:val="404040" w:themeColor="text1" w:themeTint="BF"/>
          <w:sz w:val="28"/>
          <w:szCs w:val="28"/>
        </w:rPr>
        <w:t>SignUp</w:t>
      </w:r>
      <w:proofErr w:type="spellEnd"/>
      <w:r w:rsidRPr="009C2C9D">
        <w:rPr>
          <w:rFonts w:ascii="Calibri" w:hAnsi="Calibri" w:cs="Calibri"/>
          <w:color w:val="404040" w:themeColor="text1" w:themeTint="BF"/>
          <w:sz w:val="28"/>
          <w:szCs w:val="28"/>
        </w:rPr>
        <w:t xml:space="preserve"> and </w:t>
      </w:r>
      <w:proofErr w:type="spellStart"/>
      <w:r w:rsidRPr="009C2C9D">
        <w:rPr>
          <w:rFonts w:ascii="Calibri" w:hAnsi="Calibri" w:cs="Calibri"/>
          <w:color w:val="404040" w:themeColor="text1" w:themeTint="BF"/>
          <w:sz w:val="28"/>
          <w:szCs w:val="28"/>
        </w:rPr>
        <w:t>SignIn</w:t>
      </w:r>
      <w:proofErr w:type="spellEnd"/>
    </w:p>
    <w:p w14:paraId="2DC466AD" w14:textId="77777777" w:rsidR="009C2C9D" w:rsidRDefault="009C2C9D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0437D6B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express = require('express');</w:t>
      </w:r>
    </w:p>
    <w:p w14:paraId="682F70F3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gram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{ signup</w:t>
      </w:r>
      <w:proofErr w:type="gram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, </w:t>
      </w:r>
      <w:proofErr w:type="spell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 = require('../controllers/</w:t>
      </w:r>
      <w:proofErr w:type="spell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uthController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7F0CF683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F59F06F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router = </w:t>
      </w:r>
      <w:proofErr w:type="spellStart"/>
      <w:proofErr w:type="gram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xpress.Router</w:t>
      </w:r>
      <w:proofErr w:type="spellEnd"/>
      <w:proofErr w:type="gram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);</w:t>
      </w:r>
    </w:p>
    <w:p w14:paraId="28699B15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66F366A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Sign Up Route</w:t>
      </w:r>
    </w:p>
    <w:p w14:paraId="23876CC8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outer.post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/signup', signup);</w:t>
      </w:r>
    </w:p>
    <w:p w14:paraId="1D64FA44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5E1D2BA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Sign In Route</w:t>
      </w:r>
    </w:p>
    <w:p w14:paraId="035E031D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outer.post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/</w:t>
      </w:r>
      <w:proofErr w:type="spell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', </w:t>
      </w:r>
      <w:proofErr w:type="spell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48AA2555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26717C1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dule.exports</w:t>
      </w:r>
      <w:proofErr w:type="spellEnd"/>
      <w:proofErr w:type="gramEnd"/>
      <w:r w:rsidRPr="00E02F2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outer;</w:t>
      </w:r>
    </w:p>
    <w:p w14:paraId="080713D8" w14:textId="77777777" w:rsidR="00E02F26" w:rsidRP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87296DE" w14:textId="77777777" w:rsid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E7BDA1E" w14:textId="77777777" w:rsidR="00E02F26" w:rsidRDefault="00E02F26" w:rsidP="00E02F2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9D2D987" w14:textId="6AEACEAB" w:rsidR="00E02F26" w:rsidRPr="004160A2" w:rsidRDefault="004160A2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</w:rPr>
        <w:t>middleware/authMiddleware.js - JWT Authentication Middleware</w:t>
      </w:r>
    </w:p>
    <w:p w14:paraId="71948CCF" w14:textId="77777777" w:rsidR="004160A2" w:rsidRDefault="004160A2" w:rsidP="004160A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9F7454A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wt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'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webtoken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3E29F343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A6620D6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protect = (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, res, next) =&gt; {</w:t>
      </w:r>
    </w:p>
    <w:p w14:paraId="6B06A73A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token = </w:t>
      </w:r>
      <w:proofErr w:type="spellStart"/>
      <w:proofErr w:type="gram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.header</w:t>
      </w:r>
      <w:proofErr w:type="spellEnd"/>
      <w:proofErr w:type="gram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'Authorization')?.split(' ')[1];</w:t>
      </w:r>
    </w:p>
    <w:p w14:paraId="794A5514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3AEC798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if </w:t>
      </w:r>
      <w:proofErr w:type="gram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!token</w:t>
      </w:r>
      <w:proofErr w:type="gram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 {</w:t>
      </w:r>
    </w:p>
    <w:p w14:paraId="532BD847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return </w:t>
      </w:r>
      <w:proofErr w:type="spellStart"/>
      <w:proofErr w:type="gram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401).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No token, authorization denied' });</w:t>
      </w:r>
    </w:p>
    <w:p w14:paraId="5414EF43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422BC484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41EDA5D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try {</w:t>
      </w:r>
    </w:p>
    <w:p w14:paraId="4EABF687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decoded = </w:t>
      </w:r>
      <w:proofErr w:type="spellStart"/>
      <w:proofErr w:type="gram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wt.verify</w:t>
      </w:r>
      <w:proofErr w:type="spellEnd"/>
      <w:proofErr w:type="gram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(token, 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rocess.env.JWT_SECRET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361D8398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.user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decoded;</w:t>
      </w:r>
    </w:p>
    <w:p w14:paraId="254E1CF0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gram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next(</w:t>
      </w:r>
      <w:proofErr w:type="gram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40B8D7F0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 catch (error) {</w:t>
      </w:r>
    </w:p>
    <w:p w14:paraId="0E40E73C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</w:t>
      </w:r>
      <w:proofErr w:type="spellStart"/>
      <w:proofErr w:type="gram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.status</w:t>
      </w:r>
      <w:proofErr w:type="spellEnd"/>
      <w:proofErr w:type="gram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401).</w:t>
      </w:r>
      <w:proofErr w:type="spell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 message: 'Token is not valid' });</w:t>
      </w:r>
    </w:p>
    <w:p w14:paraId="6AF3A27D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1FAD905F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;</w:t>
      </w:r>
    </w:p>
    <w:p w14:paraId="608842D5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678D9AA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module.exports</w:t>
      </w:r>
      <w:proofErr w:type="spellEnd"/>
      <w:proofErr w:type="gramEnd"/>
      <w:r w:rsidRPr="004160A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{ protect };</w:t>
      </w:r>
    </w:p>
    <w:p w14:paraId="45434B5D" w14:textId="77777777" w:rsidR="004160A2" w:rsidRPr="004160A2" w:rsidRDefault="004160A2" w:rsidP="004160A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BBF4550" w14:textId="77777777" w:rsidR="004160A2" w:rsidRDefault="004160A2" w:rsidP="004160A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6E4C885" w14:textId="77777777" w:rsidR="00A25992" w:rsidRDefault="00A25992" w:rsidP="004160A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748E183" w14:textId="77777777" w:rsidR="00A25992" w:rsidRDefault="00A25992" w:rsidP="004160A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66D8D36" w14:textId="33C4B997" w:rsidR="004160A2" w:rsidRPr="00A25992" w:rsidRDefault="00A25992" w:rsidP="00316A3B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A25992">
        <w:rPr>
          <w:rFonts w:ascii="Calibri" w:hAnsi="Calibri" w:cs="Calibri"/>
          <w:color w:val="404040" w:themeColor="text1" w:themeTint="BF"/>
          <w:sz w:val="28"/>
          <w:szCs w:val="28"/>
        </w:rPr>
        <w:t>server.js - Entry Point to the Application</w:t>
      </w:r>
    </w:p>
    <w:p w14:paraId="25D33C80" w14:textId="77777777" w:rsidR="00A25992" w:rsidRDefault="00A25992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14EE556" w14:textId="77777777" w:rsidR="00A25992" w:rsidRDefault="00A25992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7E0EE8B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express = require('express');</w:t>
      </w:r>
    </w:p>
    <w:p w14:paraId="7B2C0A08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odyParser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'body-parser');</w:t>
      </w:r>
    </w:p>
    <w:p w14:paraId="6389D64E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nectDB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</w:t>
      </w:r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./</w:t>
      </w:r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fig/</w:t>
      </w: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b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39EF62DA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uthRoutes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</w:t>
      </w:r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./</w:t>
      </w:r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outes/</w:t>
      </w: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uthRoutes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2FB009FB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uire('</w:t>
      </w: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tenv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.</w:t>
      </w:r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fig(</w:t>
      </w:r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0F7BB249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77354AB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app = </w:t>
      </w:r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xpress(</w:t>
      </w:r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3E83D5CD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2ADDD5B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Middleware</w:t>
      </w:r>
    </w:p>
    <w:p w14:paraId="4311DBA1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.use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odyParser.json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));</w:t>
      </w:r>
    </w:p>
    <w:p w14:paraId="1F2374B9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E41B0C1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Connect to database</w:t>
      </w:r>
    </w:p>
    <w:p w14:paraId="2926A3E5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nectDB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4A6A627B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E50DDCD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Routes</w:t>
      </w:r>
    </w:p>
    <w:p w14:paraId="2F59E880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.use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/</w:t>
      </w: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auth', </w:t>
      </w: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uthRoutes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2739470D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B677B50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Start the server</w:t>
      </w:r>
    </w:p>
    <w:p w14:paraId="2BF291BE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PORT = </w:t>
      </w:r>
      <w:proofErr w:type="spellStart"/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rocess.env.PORT</w:t>
      </w:r>
      <w:proofErr w:type="spellEnd"/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|| 5000;</w:t>
      </w:r>
    </w:p>
    <w:p w14:paraId="13CDEC29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.listen</w:t>
      </w:r>
      <w:proofErr w:type="spellEnd"/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PORT, () =&gt; {</w:t>
      </w:r>
    </w:p>
    <w:p w14:paraId="5DE994F8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gramStart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ole.log(</w:t>
      </w:r>
      <w:proofErr w:type="gramEnd"/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`Server running on port ${PORT}`);</w:t>
      </w:r>
    </w:p>
    <w:p w14:paraId="6504D126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2599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);</w:t>
      </w:r>
    </w:p>
    <w:p w14:paraId="04D87D98" w14:textId="77777777" w:rsidR="00A25992" w:rsidRPr="00A25992" w:rsidRDefault="00A25992" w:rsidP="00A25992">
      <w:pPr>
        <w:pStyle w:val="ListParagraph"/>
        <w:spacing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EDD75FD" w14:textId="77777777" w:rsidR="00A25992" w:rsidRDefault="00A25992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5CED743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7470365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0D969F8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D2E68AF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C21231B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E2206F5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7EFBEF0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3416807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4767D56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2FF8E5A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7DE73D2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E7D56FE" w14:textId="77777777" w:rsidR="000B3F67" w:rsidRDefault="000B3F67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C89B661" w14:textId="366DA43F" w:rsidR="000B3F67" w:rsidRPr="000B3F67" w:rsidRDefault="000B3F67" w:rsidP="000B3F67">
      <w:pPr>
        <w:pStyle w:val="ListParagraph"/>
        <w:numPr>
          <w:ilvl w:val="1"/>
          <w:numId w:val="42"/>
        </w:num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0B3F67">
        <w:rPr>
          <w:rFonts w:ascii="Calibri" w:hAnsi="Calibri" w:cs="Calibri"/>
          <w:color w:val="404040" w:themeColor="text1" w:themeTint="BF"/>
          <w:sz w:val="28"/>
          <w:szCs w:val="28"/>
        </w:rPr>
        <w:t xml:space="preserve">after created folder and file in VS code. The folder structure as </w:t>
      </w:r>
    </w:p>
    <w:p w14:paraId="534C6FE6" w14:textId="77777777" w:rsidR="000B3F67" w:rsidRDefault="000B3F67" w:rsidP="000B3F67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A84A8F5" w14:textId="290CC062" w:rsidR="000B3F67" w:rsidRPr="000B3F67" w:rsidRDefault="000B3F67" w:rsidP="000B3F67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93D3489" wp14:editId="6C1549CD">
            <wp:extent cx="2051155" cy="3905451"/>
            <wp:effectExtent l="0" t="0" r="6350" b="0"/>
            <wp:docPr id="702349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3495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51155" cy="3905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97F82" w14:textId="77777777" w:rsidR="000B3F67" w:rsidRDefault="000B3F67" w:rsidP="00316A3B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08F11F2" w14:textId="2ADFE415" w:rsidR="00A25992" w:rsidRPr="00316A3B" w:rsidRDefault="000B3F67" w:rsidP="00316A3B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2.13 Run the application using node server.js file </w:t>
      </w:r>
    </w:p>
    <w:p w14:paraId="45B7B9B5" w14:textId="77777777" w:rsidR="00A25992" w:rsidRDefault="00A25992" w:rsidP="00A25992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2C20C5E" w14:textId="7B19146A" w:rsidR="00DB6CDD" w:rsidRDefault="000B3F67" w:rsidP="00DB6CDD">
      <w:pPr>
        <w:pStyle w:val="ListParagraph"/>
        <w:spacing w:after="0" w:line="247" w:lineRule="auto"/>
        <w:ind w:left="420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ab/>
      </w:r>
      <w:r w:rsidR="001628A3">
        <w:rPr>
          <w:noProof/>
        </w:rPr>
        <w:drawing>
          <wp:inline distT="0" distB="0" distL="0" distR="0" wp14:anchorId="55375514" wp14:editId="0E1C4096">
            <wp:extent cx="5731510" cy="1496060"/>
            <wp:effectExtent l="0" t="0" r="2540" b="8890"/>
            <wp:docPr id="1673715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71596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76603" w14:textId="77777777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2EC64AA2" w14:textId="62269F35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Step 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3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: 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Testing backend technology using post man client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.</w:t>
      </w:r>
    </w:p>
    <w:p w14:paraId="41A324C6" w14:textId="77777777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1CF80F6B" w14:textId="5E43A190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3.1 Open the post man client </w:t>
      </w:r>
    </w:p>
    <w:p w14:paraId="24911550" w14:textId="77777777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4761708" w14:textId="75D1B109" w:rsidR="00423120" w:rsidRDefault="0042312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3.2 Admin account creation </w:t>
      </w:r>
    </w:p>
    <w:p w14:paraId="1F0D99FB" w14:textId="266D26CC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proofErr w:type="gramStart"/>
      <w:r>
        <w:rPr>
          <w:rFonts w:ascii="Calibri" w:hAnsi="Calibri" w:cs="Calibri"/>
          <w:color w:val="404040" w:themeColor="text1" w:themeTint="BF"/>
          <w:sz w:val="28"/>
          <w:szCs w:val="28"/>
        </w:rPr>
        <w:t>Method :</w:t>
      </w:r>
      <w:proofErr w:type="gram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post </w:t>
      </w:r>
    </w:p>
    <w:p w14:paraId="1D5B502B" w14:textId="4C75DAFD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proofErr w:type="gramStart"/>
      <w:r>
        <w:rPr>
          <w:rFonts w:ascii="Calibri" w:hAnsi="Calibri" w:cs="Calibri"/>
          <w:color w:val="404040" w:themeColor="text1" w:themeTint="BF"/>
          <w:sz w:val="28"/>
          <w:szCs w:val="28"/>
        </w:rPr>
        <w:t>URL :</w:t>
      </w:r>
      <w:proofErr w:type="gram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  <w:hyperlink r:id="rId13" w:history="1">
        <w:r w:rsidRPr="006B5CC2">
          <w:rPr>
            <w:rStyle w:val="Hyperlink"/>
            <w:rFonts w:ascii="Calibri" w:hAnsi="Calibri" w:cs="Calibri"/>
            <w:sz w:val="28"/>
            <w:szCs w:val="28"/>
          </w:rPr>
          <w:t>http://localhost:5000/api/auth/signup</w:t>
        </w:r>
      </w:hyperlink>
    </w:p>
    <w:p w14:paraId="27AD3295" w14:textId="16B4D433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Header </w:t>
      </w:r>
      <w:proofErr w:type="gramStart"/>
      <w:r>
        <w:rPr>
          <w:rFonts w:ascii="Calibri" w:hAnsi="Calibri" w:cs="Calibri"/>
          <w:color w:val="404040" w:themeColor="text1" w:themeTint="BF"/>
          <w:sz w:val="28"/>
          <w:szCs w:val="28"/>
        </w:rPr>
        <w:t>property :</w:t>
      </w:r>
      <w:proofErr w:type="gram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content-type – application/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json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</w:p>
    <w:p w14:paraId="7A01C15F" w14:textId="28B0CC22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Data in body part </w:t>
      </w:r>
      <w:proofErr w:type="gramStart"/>
      <w:r>
        <w:rPr>
          <w:rFonts w:ascii="Calibri" w:hAnsi="Calibri" w:cs="Calibri"/>
          <w:color w:val="404040" w:themeColor="text1" w:themeTint="BF"/>
          <w:sz w:val="28"/>
          <w:szCs w:val="28"/>
        </w:rPr>
        <w:t>as :</w:t>
      </w:r>
      <w:proofErr w:type="gram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for admin user </w:t>
      </w:r>
    </w:p>
    <w:p w14:paraId="43C3EF95" w14:textId="77777777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5BCFEA6" w14:textId="77777777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</w:p>
    <w:p w14:paraId="141AB477" w14:textId="110346BA" w:rsidR="00DB6CDD" w:rsidRP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6CD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{</w:t>
      </w:r>
    </w:p>
    <w:p w14:paraId="5F8A073B" w14:textId="77777777" w:rsidR="00DB6CDD" w:rsidRP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6CD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"username":"admin@gmail.com",</w:t>
      </w:r>
    </w:p>
    <w:p w14:paraId="4D443FA5" w14:textId="77777777" w:rsidR="00DB6CDD" w:rsidRP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6CD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"password":"admin@123",</w:t>
      </w:r>
    </w:p>
    <w:p w14:paraId="4E4A7548" w14:textId="77777777" w:rsidR="00DB6CDD" w:rsidRP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6CD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"</w:t>
      </w:r>
      <w:proofErr w:type="spellStart"/>
      <w:r w:rsidRPr="00DB6CD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ole":"admin</w:t>
      </w:r>
      <w:proofErr w:type="spellEnd"/>
      <w:r w:rsidRPr="00DB6CD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</w:t>
      </w:r>
    </w:p>
    <w:p w14:paraId="19822AEB" w14:textId="77777777" w:rsidR="00DB6CDD" w:rsidRP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6CD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5CA63F20" w14:textId="77777777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31E5ADCA" w14:textId="76EBA97B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49D1D9E1" wp14:editId="6A3A3727">
            <wp:extent cx="5731510" cy="2012315"/>
            <wp:effectExtent l="0" t="0" r="2540" b="6985"/>
            <wp:docPr id="8577897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78976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F19B6" w14:textId="77777777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731B9D5B" w14:textId="66DFB888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2FB71FD6" wp14:editId="205C6D55">
            <wp:extent cx="5731510" cy="1864360"/>
            <wp:effectExtent l="0" t="0" r="2540" b="2540"/>
            <wp:docPr id="14020335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03359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CB6F" w14:textId="77777777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747CAAF7" w14:textId="526CD6F4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Now click on submit button </w:t>
      </w:r>
    </w:p>
    <w:p w14:paraId="0CBF6E2E" w14:textId="77777777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14004E1" w14:textId="4E9FD2BA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4640282" wp14:editId="4124A40D">
            <wp:extent cx="5731510" cy="2824480"/>
            <wp:effectExtent l="0" t="0" r="2540" b="0"/>
            <wp:docPr id="309241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24107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35063" w14:textId="77777777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BA5F046" w14:textId="138C1D1D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If you try to create once again same account </w:t>
      </w:r>
    </w:p>
    <w:p w14:paraId="671EB27D" w14:textId="77777777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9D73656" w14:textId="510A12EA" w:rsidR="00DB6CDD" w:rsidRDefault="00DB6CD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0A847021" wp14:editId="26390A89">
            <wp:extent cx="5731510" cy="2283460"/>
            <wp:effectExtent l="0" t="0" r="2540" b="2540"/>
            <wp:docPr id="2247362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73623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6F231" w14:textId="77777777" w:rsidR="00423120" w:rsidRDefault="0042312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D80E574" w14:textId="77777777" w:rsidR="00423120" w:rsidRPr="00DB6CDD" w:rsidRDefault="0042312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C26FECB" w14:textId="77777777" w:rsidR="00DB6CDD" w:rsidRDefault="00DB6CD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6848DB85" w14:textId="57AC4F02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>3.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>3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>Customer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account creation </w:t>
      </w:r>
    </w:p>
    <w:p w14:paraId="643AF288" w14:textId="77777777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A722CD6" w14:textId="399C1591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33F421BC" wp14:editId="7E05E5D1">
            <wp:extent cx="5731510" cy="1633220"/>
            <wp:effectExtent l="0" t="0" r="2540" b="5080"/>
            <wp:docPr id="269423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42334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5FE90" w14:textId="77777777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A425126" w14:textId="4649D4CA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lastRenderedPageBreak/>
        <w:t xml:space="preserve">After click on send button </w:t>
      </w:r>
    </w:p>
    <w:p w14:paraId="3FDA7C1A" w14:textId="37106D52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0C3EC2C7" wp14:editId="05294872">
            <wp:extent cx="5731510" cy="2731770"/>
            <wp:effectExtent l="0" t="0" r="2540" b="0"/>
            <wp:docPr id="1028923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92392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8F58E" w14:textId="77777777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26E21DC" w14:textId="23BA74E1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Create more customer account </w:t>
      </w:r>
    </w:p>
    <w:p w14:paraId="21C5ACAB" w14:textId="77777777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4BF4224" w14:textId="77777777" w:rsidR="00423120" w:rsidRDefault="00423120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01D23A6" w14:textId="452E8900" w:rsidR="00C210A3" w:rsidRDefault="00C210A3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If you create same customer </w:t>
      </w:r>
      <w:r w:rsidR="007E22B9">
        <w:rPr>
          <w:rFonts w:ascii="Calibri" w:hAnsi="Calibri" w:cs="Calibri"/>
          <w:color w:val="404040" w:themeColor="text1" w:themeTint="BF"/>
          <w:sz w:val="28"/>
          <w:szCs w:val="28"/>
        </w:rPr>
        <w:t>account,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we will get the error as </w:t>
      </w:r>
    </w:p>
    <w:p w14:paraId="61C30C2A" w14:textId="77777777" w:rsidR="00C210A3" w:rsidRDefault="00C210A3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3BEF17E" w14:textId="6F369AFB" w:rsidR="00C210A3" w:rsidRDefault="00237E16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1CE48F17" wp14:editId="44771694">
            <wp:extent cx="5731510" cy="2320290"/>
            <wp:effectExtent l="0" t="0" r="2540" b="3810"/>
            <wp:docPr id="1902037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03797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87C89" w14:textId="77777777" w:rsidR="00237E16" w:rsidRDefault="00237E16" w:rsidP="00423120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D34E03A" w14:textId="77777777" w:rsidR="00DE5506" w:rsidRDefault="00DE5506" w:rsidP="00DE550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74118E6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380CB18C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6BFDBCA7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7DBEF400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1E2CDB76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2B5FF119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1933BE78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44400C40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2D14C62C" w14:textId="711EC387" w:rsidR="00DB6CDD" w:rsidRDefault="001069DF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lastRenderedPageBreak/>
        <w:t xml:space="preserve">Step 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4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: Create the 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frontend 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using 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react </w:t>
      </w:r>
      <w:proofErr w:type="spellStart"/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js</w:t>
      </w:r>
      <w:proofErr w:type="spellEnd"/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technology with help of chat </w:t>
      </w:r>
      <w:proofErr w:type="spellStart"/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gpt</w:t>
      </w:r>
      <w:proofErr w:type="spellEnd"/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.</w:t>
      </w:r>
    </w:p>
    <w:p w14:paraId="1B9E2BF5" w14:textId="77777777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6B7A5050" w14:textId="32444A90" w:rsidR="008F538D" w:rsidRPr="008F538D" w:rsidRDefault="008F538D" w:rsidP="008F538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“</w:t>
      </w:r>
      <w:proofErr w:type="gramStart"/>
      <w:r w:rsidRPr="008F538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act</w:t>
      </w:r>
      <w:proofErr w:type="gramEnd"/>
      <w:r w:rsidRPr="008F538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8F538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</w:t>
      </w:r>
      <w:proofErr w:type="spellEnd"/>
      <w:r w:rsidRPr="008F538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rontend application for admin and customer signing and signup with </w:t>
      </w:r>
      <w:proofErr w:type="spellStart"/>
      <w:r w:rsidRPr="008F538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wt</w:t>
      </w:r>
      <w:proofErr w:type="spellEnd"/>
      <w:r w:rsidRPr="008F538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token with </w:t>
      </w:r>
      <w:proofErr w:type="spellStart"/>
      <w:r w:rsidRPr="008F538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vite</w:t>
      </w:r>
      <w:proofErr w:type="spellEnd"/>
      <w:r w:rsidRPr="008F538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ramework</w:t>
      </w:r>
      <w:r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”</w:t>
      </w:r>
    </w:p>
    <w:p w14:paraId="60638FD0" w14:textId="4E67F703" w:rsid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2B968AFF" w14:textId="2F199EE6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1 create the react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js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project using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vite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framework </w:t>
      </w:r>
    </w:p>
    <w:p w14:paraId="48322E12" w14:textId="77777777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B66DA9A" w14:textId="11ADDFE6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Open the command prompt or terminal inside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client_app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folder </w:t>
      </w:r>
    </w:p>
    <w:p w14:paraId="1F8DEE7B" w14:textId="77777777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7A236E7" w14:textId="62D01625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63EE703E" wp14:editId="79C4B85E">
            <wp:extent cx="5731510" cy="637540"/>
            <wp:effectExtent l="0" t="0" r="2540" b="0"/>
            <wp:docPr id="371501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50161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DEBE4" w14:textId="77777777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B8A2B95" w14:textId="794AD6D4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 create the project </w:t>
      </w:r>
    </w:p>
    <w:p w14:paraId="45A74978" w14:textId="77777777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21ABB43" w14:textId="2134FE4B" w:rsidR="008F538D" w:rsidRPr="008F538D" w:rsidRDefault="008F538D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proofErr w:type="spellStart"/>
      <w:r w:rsidRPr="008F538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npm</w:t>
      </w:r>
      <w:proofErr w:type="spellEnd"/>
      <w:r w:rsidRPr="008F538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create </w:t>
      </w:r>
      <w:proofErr w:type="spellStart"/>
      <w:r w:rsidRPr="008F538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vite@latest</w:t>
      </w:r>
      <w:proofErr w:type="spellEnd"/>
      <w:r w:rsidRPr="008F538D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frontend --template react</w:t>
      </w:r>
    </w:p>
    <w:p w14:paraId="4FAE6AB1" w14:textId="77777777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0B2B898" w14:textId="7CF806D4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522ADC70" wp14:editId="7E896E3D">
            <wp:extent cx="5731510" cy="1363980"/>
            <wp:effectExtent l="0" t="0" r="2540" b="7620"/>
            <wp:docPr id="19780445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04450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E2DB" w14:textId="77777777" w:rsidR="008F538D" w:rsidRDefault="008F538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B0EA9A8" w14:textId="07DA0371" w:rsidR="008F538D" w:rsidRDefault="000167D1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51C2AA8A" wp14:editId="5B405782">
            <wp:extent cx="5731510" cy="2014855"/>
            <wp:effectExtent l="0" t="0" r="2540" b="4445"/>
            <wp:docPr id="1431829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82984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B42F" w14:textId="77777777" w:rsidR="000167D1" w:rsidRDefault="000167D1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AEB4B3D" w14:textId="405F4ADF" w:rsidR="000167D1" w:rsidRDefault="000167D1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3 </w:t>
      </w:r>
      <w:r w:rsidR="00824914">
        <w:rPr>
          <w:rFonts w:ascii="Calibri" w:hAnsi="Calibri" w:cs="Calibri"/>
          <w:color w:val="404040" w:themeColor="text1" w:themeTint="BF"/>
          <w:sz w:val="28"/>
          <w:szCs w:val="28"/>
        </w:rPr>
        <w:t xml:space="preserve">move inside a project and run the command as </w:t>
      </w:r>
      <w:proofErr w:type="spellStart"/>
      <w:r w:rsidR="00824914">
        <w:rPr>
          <w:rFonts w:ascii="Calibri" w:hAnsi="Calibri" w:cs="Calibri"/>
          <w:color w:val="404040" w:themeColor="text1" w:themeTint="BF"/>
          <w:sz w:val="28"/>
          <w:szCs w:val="28"/>
        </w:rPr>
        <w:t>npm</w:t>
      </w:r>
      <w:proofErr w:type="spellEnd"/>
      <w:r w:rsidR="00824914">
        <w:rPr>
          <w:rFonts w:ascii="Calibri" w:hAnsi="Calibri" w:cs="Calibri"/>
          <w:color w:val="404040" w:themeColor="text1" w:themeTint="BF"/>
          <w:sz w:val="28"/>
          <w:szCs w:val="28"/>
        </w:rPr>
        <w:t xml:space="preserve"> install to installed required dependencies to run the react </w:t>
      </w:r>
      <w:proofErr w:type="spellStart"/>
      <w:r w:rsidR="00824914">
        <w:rPr>
          <w:rFonts w:ascii="Calibri" w:hAnsi="Calibri" w:cs="Calibri"/>
          <w:color w:val="404040" w:themeColor="text1" w:themeTint="BF"/>
          <w:sz w:val="28"/>
          <w:szCs w:val="28"/>
        </w:rPr>
        <w:t>js</w:t>
      </w:r>
      <w:proofErr w:type="spellEnd"/>
      <w:r w:rsidR="00824914">
        <w:rPr>
          <w:rFonts w:ascii="Calibri" w:hAnsi="Calibri" w:cs="Calibri"/>
          <w:color w:val="404040" w:themeColor="text1" w:themeTint="BF"/>
          <w:sz w:val="28"/>
          <w:szCs w:val="28"/>
        </w:rPr>
        <w:t xml:space="preserve"> project </w:t>
      </w:r>
    </w:p>
    <w:p w14:paraId="72C0F3CA" w14:textId="77777777" w:rsidR="00824914" w:rsidRDefault="0082491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C8CAFDE" w14:textId="7A31DF86" w:rsidR="00824914" w:rsidRDefault="0082491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65912B6" wp14:editId="7E829601">
            <wp:extent cx="5731510" cy="1321435"/>
            <wp:effectExtent l="0" t="0" r="2540" b="0"/>
            <wp:docPr id="1158216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2167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899B4" w14:textId="77777777" w:rsidR="00824914" w:rsidRDefault="0082491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5D34EBC" w14:textId="7106FCF2" w:rsidR="00824914" w:rsidRDefault="00B25B0E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4 </w:t>
      </w:r>
      <w:r w:rsidR="00EE6967">
        <w:rPr>
          <w:rFonts w:ascii="Calibri" w:hAnsi="Calibri" w:cs="Calibri"/>
          <w:color w:val="404040" w:themeColor="text1" w:themeTint="BF"/>
          <w:sz w:val="28"/>
          <w:szCs w:val="28"/>
        </w:rPr>
        <w:t xml:space="preserve">open the project in VS code </w:t>
      </w:r>
    </w:p>
    <w:p w14:paraId="376B9713" w14:textId="77777777" w:rsidR="00EE6967" w:rsidRDefault="00EE6967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0825514" w14:textId="640BF9BF" w:rsidR="00EE6967" w:rsidRDefault="00FB303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3A7901C8" wp14:editId="4F4636FD">
            <wp:extent cx="2121009" cy="3797495"/>
            <wp:effectExtent l="0" t="0" r="0" b="0"/>
            <wp:docPr id="1957384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38433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21009" cy="379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4ACD3" w14:textId="77777777" w:rsidR="00FB303A" w:rsidRDefault="00FB303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FBA1B43" w14:textId="77777777" w:rsidR="0038719E" w:rsidRPr="0038719E" w:rsidRDefault="00FB303A" w:rsidP="0038719E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5 </w:t>
      </w:r>
      <w:r w:rsidR="0038719E" w:rsidRPr="0038719E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Install Dependencies</w:t>
      </w:r>
    </w:p>
    <w:p w14:paraId="41B48E17" w14:textId="77777777" w:rsidR="0038719E" w:rsidRPr="0038719E" w:rsidRDefault="0038719E" w:rsidP="0038719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38719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You will need </w:t>
      </w:r>
      <w:proofErr w:type="spellStart"/>
      <w:r w:rsidRPr="0038719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xios</w:t>
      </w:r>
      <w:proofErr w:type="spellEnd"/>
      <w:r w:rsidRPr="0038719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or API requests and react-router-</w:t>
      </w:r>
      <w:proofErr w:type="spellStart"/>
      <w:r w:rsidRPr="0038719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m</w:t>
      </w:r>
      <w:proofErr w:type="spellEnd"/>
      <w:r w:rsidRPr="0038719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or routing.</w:t>
      </w:r>
    </w:p>
    <w:p w14:paraId="0F2CFE54" w14:textId="46BBDD66" w:rsidR="00FB303A" w:rsidRDefault="00FB303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4FEAD4F" w14:textId="0AAAF7BF" w:rsidR="0038719E" w:rsidRPr="0038719E" w:rsidRDefault="0038719E" w:rsidP="00DB6CDD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proofErr w:type="spellStart"/>
      <w:r w:rsidRPr="0038719E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npm</w:t>
      </w:r>
      <w:proofErr w:type="spellEnd"/>
      <w:r w:rsidRPr="0038719E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install </w:t>
      </w:r>
      <w:proofErr w:type="spellStart"/>
      <w:r w:rsidRPr="0038719E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axios</w:t>
      </w:r>
      <w:proofErr w:type="spellEnd"/>
      <w:r w:rsidRPr="0038719E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react-router-</w:t>
      </w:r>
      <w:proofErr w:type="spellStart"/>
      <w:r w:rsidRPr="0038719E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dom</w:t>
      </w:r>
      <w:proofErr w:type="spellEnd"/>
    </w:p>
    <w:p w14:paraId="7F29EF7A" w14:textId="77777777" w:rsidR="0038719E" w:rsidRDefault="0038719E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DC7B7EC" w14:textId="15055117" w:rsidR="006C0257" w:rsidRDefault="006C0257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0804A75E" wp14:editId="29E61156">
            <wp:extent cx="5731510" cy="1299210"/>
            <wp:effectExtent l="0" t="0" r="2540" b="0"/>
            <wp:docPr id="104338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3856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125D9" w14:textId="77777777" w:rsidR="006C0257" w:rsidRDefault="006C0257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3353F6F" w14:textId="77777777" w:rsidR="003A02FB" w:rsidRPr="003A02FB" w:rsidRDefault="00DB1F9B" w:rsidP="003A02FB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lastRenderedPageBreak/>
        <w:t xml:space="preserve">4.6 </w:t>
      </w:r>
      <w:r w:rsidR="003A02FB" w:rsidRPr="003A02F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et up the Directory Structure</w:t>
      </w:r>
    </w:p>
    <w:p w14:paraId="2CCF38F4" w14:textId="77777777" w:rsidR="003A02FB" w:rsidRPr="003A02FB" w:rsidRDefault="003A02FB" w:rsidP="003A02FB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3A02FB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The directory structure for this frontend app will be:</w:t>
      </w:r>
    </w:p>
    <w:p w14:paraId="7378B236" w14:textId="24C8A1E4" w:rsidR="006C0257" w:rsidRDefault="006C0257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CC784BC" w14:textId="0881F169" w:rsidR="003A02FB" w:rsidRDefault="003A02FB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7C16EFF4" wp14:editId="1700674B">
            <wp:extent cx="5169166" cy="2902099"/>
            <wp:effectExtent l="0" t="0" r="0" b="0"/>
            <wp:docPr id="2003552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55204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69166" cy="2902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D776E" w14:textId="77777777" w:rsidR="003A02FB" w:rsidRDefault="003A02FB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41773B4" w14:textId="77777777" w:rsidR="00A41901" w:rsidRPr="00A41901" w:rsidRDefault="00BE18F9" w:rsidP="00A41901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7 </w:t>
      </w:r>
      <w:r w:rsidR="00A41901" w:rsidRPr="00A41901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Set </w:t>
      </w:r>
      <w:proofErr w:type="gramStart"/>
      <w:r w:rsidR="00A41901" w:rsidRPr="00A41901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up .env</w:t>
      </w:r>
      <w:proofErr w:type="gramEnd"/>
      <w:r w:rsidR="00A41901" w:rsidRPr="00A41901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 for Environment Variables</w:t>
      </w:r>
    </w:p>
    <w:p w14:paraId="42BEB3A1" w14:textId="77777777" w:rsidR="00A41901" w:rsidRPr="00A41901" w:rsidRDefault="00A41901" w:rsidP="00A41901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41901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In the root of your frontend directory, create a .env file for storing the API base URL.</w:t>
      </w:r>
    </w:p>
    <w:p w14:paraId="36E4F528" w14:textId="28FE0F6A" w:rsidR="003A02FB" w:rsidRDefault="003A02FB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1F386AB" w14:textId="1F4E395A" w:rsidR="00A41901" w:rsidRDefault="00A41901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 w:rsidRPr="00A41901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.env</w:t>
      </w: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file </w:t>
      </w:r>
    </w:p>
    <w:p w14:paraId="35D15125" w14:textId="77777777" w:rsidR="00A41901" w:rsidRDefault="00A41901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5596F87" w14:textId="77777777" w:rsidR="00A41901" w:rsidRPr="00A41901" w:rsidRDefault="00A41901" w:rsidP="00A41901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41901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VITE_API_URL=http://localhost:5000/api/auth</w:t>
      </w:r>
    </w:p>
    <w:p w14:paraId="1318696C" w14:textId="77777777" w:rsidR="00A41901" w:rsidRDefault="00A41901" w:rsidP="00A41901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A0105BA" w14:textId="77777777" w:rsidR="001F2327" w:rsidRPr="001F2327" w:rsidRDefault="00A41901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4.8 </w:t>
      </w:r>
      <w:r w:rsidR="001F2327" w:rsidRPr="001F232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reate the Axios Configuration (</w:t>
      </w:r>
      <w:proofErr w:type="spellStart"/>
      <w:r w:rsidR="001F2327" w:rsidRPr="001F232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="001F2327" w:rsidRPr="001F232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api.js)</w:t>
      </w:r>
    </w:p>
    <w:p w14:paraId="7194DDDC" w14:textId="1445B472" w:rsidR="00A41901" w:rsidRDefault="001F2327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F2327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 up Axios to handle API requests to the backend.</w:t>
      </w:r>
    </w:p>
    <w:p w14:paraId="7086779C" w14:textId="77777777" w:rsidR="001F2327" w:rsidRDefault="001F2327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F506A56" w14:textId="77777777" w:rsidR="0065489E" w:rsidRPr="0065489E" w:rsidRDefault="0065489E" w:rsidP="0065489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5489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/ </w:t>
      </w:r>
      <w:proofErr w:type="spellStart"/>
      <w:r w:rsidRPr="0065489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Pr="0065489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api.js</w:t>
      </w:r>
    </w:p>
    <w:p w14:paraId="210A26E6" w14:textId="77777777" w:rsidR="00A05743" w:rsidRDefault="00A05743" w:rsidP="0065489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C6E0C09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/ </w:t>
      </w:r>
      <w:proofErr w:type="spell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api.js</w:t>
      </w:r>
    </w:p>
    <w:p w14:paraId="64D08F55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spell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xios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rom "</w:t>
      </w:r>
      <w:proofErr w:type="spell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xios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30179675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3F3D389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Create an Axios instance for API calls</w:t>
      </w:r>
    </w:p>
    <w:p w14:paraId="0C06D7C2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</w:t>
      </w:r>
      <w:proofErr w:type="spellStart"/>
      <w:proofErr w:type="gram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xios.create</w:t>
      </w:r>
      <w:proofErr w:type="spellEnd"/>
      <w:proofErr w:type="gram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{</w:t>
      </w:r>
    </w:p>
    <w:p w14:paraId="7D8FEEA9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aseURL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: </w:t>
      </w:r>
      <w:proofErr w:type="spellStart"/>
      <w:proofErr w:type="gram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import.meta.env.VITE</w:t>
      </w:r>
      <w:proofErr w:type="gram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_API_URL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,  // Get the base URL from the .env file</w:t>
      </w:r>
    </w:p>
    <w:p w14:paraId="15C3CAA6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headers: {</w:t>
      </w:r>
    </w:p>
    <w:p w14:paraId="13420285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>    "Content-Type": "application/</w:t>
      </w:r>
      <w:proofErr w:type="spell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json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,</w:t>
      </w:r>
    </w:p>
    <w:p w14:paraId="66677557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},</w:t>
      </w:r>
    </w:p>
    <w:p w14:paraId="2A0D8052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);</w:t>
      </w:r>
    </w:p>
    <w:p w14:paraId="63008AFA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6E073B6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export default </w:t>
      </w:r>
      <w:proofErr w:type="spellStart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 w:rsidRPr="00A0574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0BC3CD42" w14:textId="77777777" w:rsidR="00A05743" w:rsidRPr="00A05743" w:rsidRDefault="00A05743" w:rsidP="00A0574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118BD24" w14:textId="77777777" w:rsidR="0065489E" w:rsidRPr="0065489E" w:rsidRDefault="0065489E" w:rsidP="0065489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42556C1" w14:textId="77777777" w:rsidR="001F2327" w:rsidRDefault="001F2327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618695B" w14:textId="21324D03" w:rsidR="006D750F" w:rsidRPr="006D750F" w:rsidRDefault="006000C3" w:rsidP="006D750F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4.9 </w:t>
      </w:r>
      <w:r w:rsidR="006D750F" w:rsidRPr="006D750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Create the </w:t>
      </w:r>
      <w:proofErr w:type="spellStart"/>
      <w:r w:rsidR="006D750F" w:rsidRPr="006D750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="006D750F" w:rsidRPr="006D750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 Component (</w:t>
      </w:r>
      <w:proofErr w:type="spellStart"/>
      <w:r w:rsidR="006D750F" w:rsidRPr="006D750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="006D750F" w:rsidRPr="006D750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/components/</w:t>
      </w:r>
      <w:proofErr w:type="spellStart"/>
      <w:r w:rsidR="006D750F" w:rsidRPr="006D750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ignIn.js</w:t>
      </w:r>
      <w:r w:rsidR="007C018A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x</w:t>
      </w:r>
      <w:proofErr w:type="spellEnd"/>
      <w:r w:rsidR="006D750F" w:rsidRPr="006D750F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)</w:t>
      </w:r>
    </w:p>
    <w:p w14:paraId="318EAC50" w14:textId="77777777" w:rsidR="006D750F" w:rsidRPr="006D750F" w:rsidRDefault="006D750F" w:rsidP="006D750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D750F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This component will allow users to log in by providing their username and password.</w:t>
      </w:r>
    </w:p>
    <w:p w14:paraId="33D222FA" w14:textId="49755440" w:rsidR="0065489E" w:rsidRDefault="0065489E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9BA2B9A" w14:textId="6700450C" w:rsid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/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components/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.js</w:t>
      </w:r>
      <w:r w:rsidR="004360D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x</w:t>
      </w:r>
      <w:proofErr w:type="spellEnd"/>
    </w:p>
    <w:p w14:paraId="2E4536BF" w14:textId="77777777" w:rsidR="004360D9" w:rsidRPr="00B10C6D" w:rsidRDefault="004360D9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627A7AF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React, </w:t>
      </w:r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{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 from "react";</w:t>
      </w:r>
    </w:p>
    <w:p w14:paraId="5A58BE43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{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Navigate</w:t>
      </w:r>
      <w:proofErr w:type="spellEnd"/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 from "react-router-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m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1987FA71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rom </w:t>
      </w:r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..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109F7C53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{ Link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 from "react-router-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m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51712344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C62BA7F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() =&gt; {</w:t>
      </w:r>
    </w:p>
    <w:p w14:paraId="72998F52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[username,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Usernam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] = 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");</w:t>
      </w:r>
    </w:p>
    <w:p w14:paraId="081C404B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[password,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Password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] = 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");</w:t>
      </w:r>
    </w:p>
    <w:p w14:paraId="3EDB2855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[error,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Error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] = 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");</w:t>
      </w:r>
    </w:p>
    <w:p w14:paraId="78A7095C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navigate = 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Navigat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3B1F0F60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19DA094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handleSignIn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async (e) =&gt; {</w:t>
      </w:r>
    </w:p>
    <w:p w14:paraId="07262B48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.preventDefault</w:t>
      </w:r>
      <w:proofErr w:type="spellEnd"/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);</w:t>
      </w:r>
    </w:p>
    <w:p w14:paraId="5E5710A4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D265937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try {</w:t>
      </w:r>
    </w:p>
    <w:p w14:paraId="53397390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response = await 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.pos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/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, { username, password });</w:t>
      </w:r>
    </w:p>
    <w:p w14:paraId="5E133A52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localStorage.setItem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("token",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sponse.</w:t>
      </w:r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ata.token</w:t>
      </w:r>
      <w:proofErr w:type="spellEnd"/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 // Save the JWT token</w:t>
      </w:r>
    </w:p>
    <w:p w14:paraId="22B141EB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localStorage.setItem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"username", username); // Save the username</w:t>
      </w:r>
    </w:p>
    <w:p w14:paraId="053A9DF4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navigate("/dashboard");</w:t>
      </w:r>
    </w:p>
    <w:p w14:paraId="34CA5B5B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 catch (err) {</w:t>
      </w:r>
    </w:p>
    <w:p w14:paraId="521F70FF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Error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Invalid username or password");</w:t>
      </w:r>
    </w:p>
    <w:p w14:paraId="1B3ED6A8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54BDB3B6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};</w:t>
      </w:r>
    </w:p>
    <w:p w14:paraId="0CA42E4D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1910A01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return (</w:t>
      </w:r>
    </w:p>
    <w:p w14:paraId="04398D87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 xml:space="preserve">    &lt;div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auth-container"&gt;</w:t>
      </w:r>
    </w:p>
    <w:p w14:paraId="2EF71A42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h2&gt;Sign In&lt;/h2&gt;</w:t>
      </w:r>
    </w:p>
    <w:p w14:paraId="58B721E1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{error &amp;&amp; &lt;p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error-message"&gt;{error}&lt;/p&gt;}</w:t>
      </w:r>
    </w:p>
    <w:p w14:paraId="049B8EA8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&lt;form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onSubmit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{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handleSignIn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}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auth-form"&gt;</w:t>
      </w:r>
    </w:p>
    <w:p w14:paraId="5EBC754E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div&gt;</w:t>
      </w:r>
    </w:p>
    <w:p w14:paraId="7EED2CF7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label&gt;Username:&lt;/label&gt;</w:t>
      </w:r>
    </w:p>
    <w:p w14:paraId="6BE2F4B1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input</w:t>
      </w:r>
    </w:p>
    <w:p w14:paraId="7CD218F7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type="text"</w:t>
      </w:r>
    </w:p>
    <w:p w14:paraId="2314C6E0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value={username}</w:t>
      </w:r>
    </w:p>
    <w:p w14:paraId="6F1E3EB0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onChang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={(e) =&gt;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Usernam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.target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valu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}</w:t>
      </w:r>
    </w:p>
    <w:p w14:paraId="7657D26E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required</w:t>
      </w:r>
    </w:p>
    <w:p w14:paraId="2230C6C4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/&gt;</w:t>
      </w:r>
    </w:p>
    <w:p w14:paraId="444609F8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/div&gt;</w:t>
      </w:r>
    </w:p>
    <w:p w14:paraId="4DF954D9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div&gt;</w:t>
      </w:r>
    </w:p>
    <w:p w14:paraId="7138D5EE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label&gt;Password:&lt;/label&gt;</w:t>
      </w:r>
    </w:p>
    <w:p w14:paraId="2C740825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input</w:t>
      </w:r>
    </w:p>
    <w:p w14:paraId="7A693081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type="password"</w:t>
      </w:r>
    </w:p>
    <w:p w14:paraId="3076C67E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value={password}</w:t>
      </w:r>
    </w:p>
    <w:p w14:paraId="57A98C8A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onChang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={(e) =&gt;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Password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proofErr w:type="gram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.target</w:t>
      </w:r>
      <w:proofErr w:type="gram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value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}</w:t>
      </w:r>
    </w:p>
    <w:p w14:paraId="1E816FE3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required</w:t>
      </w:r>
    </w:p>
    <w:p w14:paraId="66AE2490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/&gt;</w:t>
      </w:r>
    </w:p>
    <w:p w14:paraId="41BDA4FE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/div&gt;</w:t>
      </w:r>
    </w:p>
    <w:p w14:paraId="236F87B5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button type="submit"&gt;Sign In&lt;/button&gt;</w:t>
      </w:r>
    </w:p>
    <w:p w14:paraId="08B5DFA8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/form&gt;</w:t>
      </w:r>
    </w:p>
    <w:p w14:paraId="4451ECA6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5F07420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p&gt;</w:t>
      </w:r>
    </w:p>
    <w:p w14:paraId="44A39E9B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Don't have an account? &lt;Link to="/signup"&gt;Sign Up&lt;/Link&gt;</w:t>
      </w:r>
    </w:p>
    <w:p w14:paraId="540875E0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/p&gt;</w:t>
      </w:r>
    </w:p>
    <w:p w14:paraId="639EFCD9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&lt;/div&gt;</w:t>
      </w:r>
    </w:p>
    <w:p w14:paraId="6556EEF1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);</w:t>
      </w:r>
    </w:p>
    <w:p w14:paraId="531972C9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;</w:t>
      </w:r>
    </w:p>
    <w:p w14:paraId="12555DB1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FF80C84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export default </w:t>
      </w:r>
      <w:proofErr w:type="spellStart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B10C6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1A050D28" w14:textId="77777777" w:rsidR="00B10C6D" w:rsidRPr="00B10C6D" w:rsidRDefault="00B10C6D" w:rsidP="00B10C6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FD16B58" w14:textId="77777777" w:rsidR="0099789C" w:rsidRPr="0099789C" w:rsidRDefault="0099789C" w:rsidP="0099789C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87E10DA" w14:textId="77777777" w:rsidR="006D750F" w:rsidRPr="006D750F" w:rsidRDefault="006D750F" w:rsidP="006D750F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F1576E6" w14:textId="77777777" w:rsidR="006D750F" w:rsidRDefault="006D750F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A9FB87F" w14:textId="77777777" w:rsidR="006D750F" w:rsidRDefault="006D750F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3978FAA" w14:textId="77777777" w:rsidR="007A4F5A" w:rsidRDefault="007A4F5A" w:rsidP="005837E2">
      <w:pPr>
        <w:spacing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0AC24FA" w14:textId="77777777" w:rsidR="007A4F5A" w:rsidRDefault="007A4F5A" w:rsidP="005837E2">
      <w:pPr>
        <w:spacing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79C3126" w14:textId="286F4B65" w:rsidR="005837E2" w:rsidRPr="005837E2" w:rsidRDefault="006D750F" w:rsidP="005837E2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4.10 </w:t>
      </w:r>
      <w:r w:rsidR="005837E2" w:rsidRPr="005837E2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Create the </w:t>
      </w:r>
      <w:proofErr w:type="spellStart"/>
      <w:r w:rsidR="005837E2" w:rsidRPr="005837E2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ignUp</w:t>
      </w:r>
      <w:proofErr w:type="spellEnd"/>
      <w:r w:rsidR="005837E2" w:rsidRPr="005837E2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 Component (</w:t>
      </w:r>
      <w:proofErr w:type="spellStart"/>
      <w:r w:rsidR="005837E2" w:rsidRPr="005837E2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="005837E2" w:rsidRPr="005837E2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/components/</w:t>
      </w:r>
      <w:proofErr w:type="spellStart"/>
      <w:r w:rsidR="005837E2" w:rsidRPr="005837E2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ignUp.js</w:t>
      </w:r>
      <w:r w:rsidR="007C018A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x</w:t>
      </w:r>
      <w:proofErr w:type="spellEnd"/>
      <w:r w:rsidR="005837E2" w:rsidRPr="005837E2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)</w:t>
      </w:r>
    </w:p>
    <w:p w14:paraId="4E16569F" w14:textId="77777777" w:rsidR="005837E2" w:rsidRPr="005837E2" w:rsidRDefault="005837E2" w:rsidP="005837E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5837E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This component will allow new users to create an account.</w:t>
      </w:r>
    </w:p>
    <w:p w14:paraId="2EA29895" w14:textId="4A05F292" w:rsidR="006D750F" w:rsidRDefault="006D750F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AF021E0" w14:textId="3D7E0E4A" w:rsid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/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components/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Up.js</w:t>
      </w:r>
      <w:r w:rsidR="004360D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x</w:t>
      </w:r>
      <w:proofErr w:type="spellEnd"/>
    </w:p>
    <w:p w14:paraId="4B00566C" w14:textId="77777777" w:rsidR="004360D9" w:rsidRPr="001616C9" w:rsidRDefault="004360D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950429B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React, </w:t>
      </w:r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{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 from "react";</w:t>
      </w:r>
    </w:p>
    <w:p w14:paraId="6717D892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{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Navigate</w:t>
      </w:r>
      <w:proofErr w:type="spellEnd"/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 from "react-router-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m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18DC55F2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rom </w:t>
      </w:r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..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57D9F6E2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{ Link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 from "react-router-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m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5FE1315D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D2FA0E3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Up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() =&gt; {</w:t>
      </w:r>
    </w:p>
    <w:p w14:paraId="073C1815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[username,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Usernam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] = 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");</w:t>
      </w:r>
    </w:p>
    <w:p w14:paraId="27749B86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[password,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Password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] = 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");</w:t>
      </w:r>
    </w:p>
    <w:p w14:paraId="3F7F1881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[role,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Rol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] =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"customer");</w:t>
      </w:r>
    </w:p>
    <w:p w14:paraId="09DBE8E1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[error,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Error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] = 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Stat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");</w:t>
      </w:r>
    </w:p>
    <w:p w14:paraId="5481B550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navigate = 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Navigat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0F159309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9B672FF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handleSignUp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async (e) =&gt; {</w:t>
      </w:r>
    </w:p>
    <w:p w14:paraId="77667959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.preventDefault</w:t>
      </w:r>
      <w:proofErr w:type="spellEnd"/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);</w:t>
      </w:r>
    </w:p>
    <w:p w14:paraId="314A4DEF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A9C9462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try {</w:t>
      </w:r>
    </w:p>
    <w:p w14:paraId="33F51CD0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await 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.pos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/signup", { username, password, role });</w:t>
      </w:r>
    </w:p>
    <w:p w14:paraId="5D5F2DA7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navigate("/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"); // Redirect to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after successful signup</w:t>
      </w:r>
    </w:p>
    <w:p w14:paraId="2767548F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 catch (err) {</w:t>
      </w:r>
    </w:p>
    <w:p w14:paraId="4223B336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Error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Error creating user, please try again.");</w:t>
      </w:r>
    </w:p>
    <w:p w14:paraId="6E9F0079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}</w:t>
      </w:r>
    </w:p>
    <w:p w14:paraId="64E20456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};</w:t>
      </w:r>
    </w:p>
    <w:p w14:paraId="4DCD441D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6BAE373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return (</w:t>
      </w:r>
    </w:p>
    <w:p w14:paraId="5AB4A797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&lt;div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auth-container"&gt;</w:t>
      </w:r>
    </w:p>
    <w:p w14:paraId="5F8E2C83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h2&gt;Sign Up&lt;/h2&gt;</w:t>
      </w:r>
    </w:p>
    <w:p w14:paraId="6C4E8391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{error &amp;&amp; &lt;p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error-message"&gt;{error}&lt;/p&gt;}</w:t>
      </w:r>
    </w:p>
    <w:p w14:paraId="1B1A33AF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&lt;form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onSubmit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{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handleSignUp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}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auth-form"&gt;</w:t>
      </w:r>
    </w:p>
    <w:p w14:paraId="573D8A87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div&gt;</w:t>
      </w:r>
    </w:p>
    <w:p w14:paraId="6EF84198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label&gt;Username:&lt;/label&gt;</w:t>
      </w:r>
    </w:p>
    <w:p w14:paraId="44F95B48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input</w:t>
      </w:r>
    </w:p>
    <w:p w14:paraId="2D2FA4C3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type="text"</w:t>
      </w:r>
    </w:p>
    <w:p w14:paraId="17D08AE2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>            value={username}</w:t>
      </w:r>
    </w:p>
    <w:p w14:paraId="366CC2DD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onChang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={(e) =&gt;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Usernam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.target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valu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}</w:t>
      </w:r>
    </w:p>
    <w:p w14:paraId="057C6C0F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required</w:t>
      </w:r>
    </w:p>
    <w:p w14:paraId="114A31C7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/&gt;</w:t>
      </w:r>
    </w:p>
    <w:p w14:paraId="666446DA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/div&gt;</w:t>
      </w:r>
    </w:p>
    <w:p w14:paraId="2FFF15CD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div&gt;</w:t>
      </w:r>
    </w:p>
    <w:p w14:paraId="67F435EF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label&gt;Password:&lt;/label&gt;</w:t>
      </w:r>
    </w:p>
    <w:p w14:paraId="1EC5F136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input</w:t>
      </w:r>
    </w:p>
    <w:p w14:paraId="2AC360DC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type="password"</w:t>
      </w:r>
    </w:p>
    <w:p w14:paraId="2467B343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value={password}</w:t>
      </w:r>
    </w:p>
    <w:p w14:paraId="3954D4ED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 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onChang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={(e) =&gt;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Password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.target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valu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}</w:t>
      </w:r>
    </w:p>
    <w:p w14:paraId="06795BCC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required</w:t>
      </w:r>
    </w:p>
    <w:p w14:paraId="78C35076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/&gt;</w:t>
      </w:r>
    </w:p>
    <w:p w14:paraId="77F2B746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/div&gt;</w:t>
      </w:r>
    </w:p>
    <w:p w14:paraId="356DF4BD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div&gt;</w:t>
      </w:r>
    </w:p>
    <w:p w14:paraId="5652B752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label&gt;Role:&lt;/label&gt;</w:t>
      </w:r>
    </w:p>
    <w:p w14:paraId="3E4FBBA0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    &lt;select value={role}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onChang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={(e) =&gt;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etRol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proofErr w:type="gram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.target</w:t>
      </w:r>
      <w:proofErr w:type="gram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value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}&gt;</w:t>
      </w:r>
    </w:p>
    <w:p w14:paraId="13DDC61D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&lt;option value="customer"&gt;Customer&lt;/option&gt;</w:t>
      </w:r>
    </w:p>
    <w:p w14:paraId="3E0609F9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  &lt;option value="admin"&gt;Admin&lt;/option&gt;</w:t>
      </w:r>
    </w:p>
    <w:p w14:paraId="08B95B38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/select&gt;</w:t>
      </w:r>
    </w:p>
    <w:p w14:paraId="49ED2AF1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/div&gt;</w:t>
      </w:r>
    </w:p>
    <w:p w14:paraId="2A9530DA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button type="submit"&gt;Sign Up&lt;/button&gt;</w:t>
      </w:r>
    </w:p>
    <w:p w14:paraId="387FD1BE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/form&gt;</w:t>
      </w:r>
    </w:p>
    <w:p w14:paraId="1A9E48DB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55DC370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p&gt;</w:t>
      </w:r>
    </w:p>
    <w:p w14:paraId="391F7D46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Already have an account? &lt;Link to="/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&gt;Sign In&lt;/Link&gt;</w:t>
      </w:r>
    </w:p>
    <w:p w14:paraId="0815BB41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/p&gt;</w:t>
      </w:r>
    </w:p>
    <w:p w14:paraId="44BD5167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&lt;/div&gt;</w:t>
      </w:r>
    </w:p>
    <w:p w14:paraId="2DE8BD60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);</w:t>
      </w:r>
    </w:p>
    <w:p w14:paraId="54B5E75D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;</w:t>
      </w:r>
    </w:p>
    <w:p w14:paraId="6179AC4E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3D41E28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export default </w:t>
      </w:r>
      <w:proofErr w:type="spellStart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Up</w:t>
      </w:r>
      <w:proofErr w:type="spellEnd"/>
      <w:r w:rsidRPr="001616C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4B9594A3" w14:textId="77777777" w:rsidR="001616C9" w:rsidRPr="001616C9" w:rsidRDefault="001616C9" w:rsidP="001616C9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AAD7713" w14:textId="77777777" w:rsidR="007A4F5A" w:rsidRPr="007A4F5A" w:rsidRDefault="007A4F5A" w:rsidP="007A4F5A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E08A0D0" w14:textId="77777777" w:rsidR="005837E2" w:rsidRPr="005837E2" w:rsidRDefault="005837E2" w:rsidP="005837E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7631D4B" w14:textId="77777777" w:rsidR="005837E2" w:rsidRDefault="005837E2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D5D0E17" w14:textId="77777777" w:rsidR="005837E2" w:rsidRDefault="005837E2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F1C0031" w14:textId="00F04519" w:rsidR="0002576C" w:rsidRPr="0002576C" w:rsidRDefault="005837E2" w:rsidP="0002576C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4.11 </w:t>
      </w:r>
      <w:r w:rsidR="0002576C" w:rsidRPr="0002576C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Create the Dashboard Component (</w:t>
      </w:r>
      <w:proofErr w:type="spellStart"/>
      <w:r w:rsidR="0002576C" w:rsidRPr="0002576C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="0002576C" w:rsidRPr="0002576C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/components/</w:t>
      </w:r>
      <w:proofErr w:type="spellStart"/>
      <w:r w:rsidR="0002576C" w:rsidRPr="0002576C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Dashboard.js</w:t>
      </w:r>
      <w:r w:rsidR="007C018A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x</w:t>
      </w:r>
      <w:proofErr w:type="spellEnd"/>
      <w:r w:rsidR="0002576C" w:rsidRPr="0002576C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)</w:t>
      </w:r>
    </w:p>
    <w:p w14:paraId="1040147F" w14:textId="77777777" w:rsidR="0002576C" w:rsidRPr="0002576C" w:rsidRDefault="0002576C" w:rsidP="0002576C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2576C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>This component will be the user dashboard and can display data based on the user role.</w:t>
      </w:r>
    </w:p>
    <w:p w14:paraId="772AE05A" w14:textId="055F0490" w:rsidR="005837E2" w:rsidRDefault="005837E2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9750A80" w14:textId="77777777" w:rsidR="0003114E" w:rsidRDefault="0003114E" w:rsidP="00E10DE4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E0C0D22" w14:textId="77777777" w:rsidR="0003114E" w:rsidRDefault="0003114E" w:rsidP="00E10DE4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68AAE82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/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components/Dashboard.js</w:t>
      </w:r>
    </w:p>
    <w:p w14:paraId="615567FF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import React from "react";</w:t>
      </w:r>
    </w:p>
    <w:p w14:paraId="24839960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gram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{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Navigate</w:t>
      </w:r>
      <w:proofErr w:type="spellEnd"/>
      <w:proofErr w:type="gram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} from "react-router-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m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679FB564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4FE9C09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Dashboard = () =&gt; {</w:t>
      </w:r>
    </w:p>
    <w:p w14:paraId="66B4F5E2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navigate = </w:t>
      </w:r>
      <w:proofErr w:type="spellStart"/>
      <w:proofErr w:type="gram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useNavigate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4749DF9A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814047D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// Get the username and token from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localStorage</w:t>
      </w:r>
      <w:proofErr w:type="spellEnd"/>
    </w:p>
    <w:p w14:paraId="32FD1EAE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username =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localStorage.getItem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"username");</w:t>
      </w:r>
    </w:p>
    <w:p w14:paraId="338EC903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7C23CBA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handleLogout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() =&gt; {</w:t>
      </w:r>
    </w:p>
    <w:p w14:paraId="41A06DBB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// Clear JWT token and username from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localStorage</w:t>
      </w:r>
      <w:proofErr w:type="spellEnd"/>
    </w:p>
    <w:p w14:paraId="429E87AF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localStorage.removeItem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"token");</w:t>
      </w:r>
    </w:p>
    <w:p w14:paraId="56C81BDD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localStorage.removeItem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"username");</w:t>
      </w:r>
    </w:p>
    <w:p w14:paraId="55E1DE93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5249FD1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// Redirect to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page</w:t>
      </w:r>
    </w:p>
    <w:p w14:paraId="7913FCC6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navigate("/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);</w:t>
      </w:r>
    </w:p>
    <w:p w14:paraId="0ED52EB2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};</w:t>
      </w:r>
    </w:p>
    <w:p w14:paraId="236D1265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A677B38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return (</w:t>
      </w:r>
    </w:p>
    <w:p w14:paraId="5EEED49B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&lt;div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dashboard-container"&gt;</w:t>
      </w:r>
    </w:p>
    <w:p w14:paraId="0B5F202B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h2&gt;Welcome to the Dashboard&lt;/h2&gt;</w:t>
      </w:r>
    </w:p>
    <w:p w14:paraId="5B61CDA3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p&gt;Welcome, {username</w:t>
      </w:r>
      <w:proofErr w:type="gram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!&lt;</w:t>
      </w:r>
      <w:proofErr w:type="gram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p&gt;</w:t>
      </w:r>
    </w:p>
    <w:p w14:paraId="521AD303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&lt;button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onClick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{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handleLogout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} </w:t>
      </w:r>
      <w:proofErr w:type="spellStart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logout-button"&gt;</w:t>
      </w:r>
    </w:p>
    <w:p w14:paraId="6A1DEA09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Logout</w:t>
      </w:r>
    </w:p>
    <w:p w14:paraId="18A85435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/button&gt;</w:t>
      </w:r>
    </w:p>
    <w:p w14:paraId="0CB32F2D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&lt;/div&gt;</w:t>
      </w:r>
    </w:p>
    <w:p w14:paraId="5125947C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);</w:t>
      </w:r>
    </w:p>
    <w:p w14:paraId="29BE294C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;</w:t>
      </w:r>
    </w:p>
    <w:p w14:paraId="7F4310B0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AE42619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03114E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xport default Dashboard;</w:t>
      </w:r>
    </w:p>
    <w:p w14:paraId="2D967828" w14:textId="77777777" w:rsidR="0003114E" w:rsidRPr="0003114E" w:rsidRDefault="0003114E" w:rsidP="0003114E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64B921E" w14:textId="5B7E4785" w:rsidR="0002576C" w:rsidRDefault="0002576C" w:rsidP="00E10DE4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7409839" w14:textId="77777777" w:rsidR="00E10DE4" w:rsidRDefault="00E10DE4" w:rsidP="00E10DE4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E60537A" w14:textId="45AB4AEC" w:rsidR="007C018A" w:rsidRPr="007C018A" w:rsidRDefault="00E10DE4" w:rsidP="007C018A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 xml:space="preserve">4.12 </w:t>
      </w:r>
      <w:r w:rsidR="007C018A" w:rsidRPr="007C018A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Set up Routing in </w:t>
      </w:r>
      <w:proofErr w:type="spellStart"/>
      <w:r w:rsidR="007C018A" w:rsidRPr="007C018A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App.js</w:t>
      </w:r>
      <w:r w:rsidR="007C018A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x</w:t>
      </w:r>
      <w:proofErr w:type="spellEnd"/>
    </w:p>
    <w:p w14:paraId="70214ED0" w14:textId="27A9F08D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/ 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.js</w:t>
      </w:r>
      <w:r w:rsidR="004360D9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x</w:t>
      </w:r>
      <w:proofErr w:type="spellEnd"/>
    </w:p>
    <w:p w14:paraId="48D96A76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import React from "react";</w:t>
      </w:r>
    </w:p>
    <w:p w14:paraId="57D61618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{ 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rowserRouter</w:t>
      </w:r>
      <w:proofErr w:type="spellEnd"/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as Router, Route, Routes } from "react-router-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m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4B1A7FC5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rom 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./</w:t>
      </w:r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mponents/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52A4755E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Up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from 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./</w:t>
      </w:r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mponents/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Up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;</w:t>
      </w:r>
    </w:p>
    <w:p w14:paraId="0A3777F6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import Dashboard from 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./</w:t>
      </w:r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mponents/Dashboard";</w:t>
      </w:r>
    </w:p>
    <w:p w14:paraId="0D01BF8F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import "./App.css";</w:t>
      </w:r>
    </w:p>
    <w:p w14:paraId="171E845A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function 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(</w:t>
      </w:r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 {</w:t>
      </w:r>
    </w:p>
    <w:p w14:paraId="08C83B67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return (</w:t>
      </w:r>
    </w:p>
    <w:p w14:paraId="049B9592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&lt;Router&gt;</w:t>
      </w:r>
    </w:p>
    <w:p w14:paraId="5FC5A986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  &lt;div 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lassName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"App"&gt;</w:t>
      </w:r>
    </w:p>
    <w:p w14:paraId="3D056F51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Routes&gt;</w:t>
      </w:r>
    </w:p>
    <w:p w14:paraId="148C5703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Route path="/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" element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{</w:t>
      </w:r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&lt;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/&gt;} /&gt;</w:t>
      </w:r>
    </w:p>
    <w:p w14:paraId="66F2C6BC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Route path="/signup" element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{</w:t>
      </w:r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&lt;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Up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/&gt;} /&gt;</w:t>
      </w:r>
    </w:p>
    <w:p w14:paraId="0ABF006D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Route path="/dashboard" element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{</w:t>
      </w:r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&lt;Dashboard /&gt;} /&gt;</w:t>
      </w:r>
    </w:p>
    <w:p w14:paraId="5C801F2D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  &lt;Route path="/" element</w:t>
      </w:r>
      <w:proofErr w:type="gram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={</w:t>
      </w:r>
      <w:proofErr w:type="gram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&lt;</w:t>
      </w:r>
      <w:proofErr w:type="spellStart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ignIn</w:t>
      </w:r>
      <w:proofErr w:type="spellEnd"/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/&gt;} /&gt;</w:t>
      </w:r>
    </w:p>
    <w:p w14:paraId="3A38E96C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  &lt;/Routes&gt;</w:t>
      </w:r>
    </w:p>
    <w:p w14:paraId="345FB98A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  &lt;/div&gt;</w:t>
      </w:r>
    </w:p>
    <w:p w14:paraId="575DACC9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  &lt;/Router&gt;</w:t>
      </w:r>
    </w:p>
    <w:p w14:paraId="3FBA8A10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);</w:t>
      </w:r>
    </w:p>
    <w:p w14:paraId="724F68FE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6B7BC8AA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6CE0D49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DB3213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xport default App;</w:t>
      </w:r>
    </w:p>
    <w:p w14:paraId="29E04FCF" w14:textId="77777777" w:rsidR="00DB3213" w:rsidRPr="00DB3213" w:rsidRDefault="00DB3213" w:rsidP="00DB3213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96869AF" w14:textId="77777777" w:rsidR="007C018A" w:rsidRDefault="007C018A" w:rsidP="00E10DE4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C2C0C85" w14:textId="77777777" w:rsidR="00626C7E" w:rsidRDefault="00626C7E" w:rsidP="00E10DE4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F3A47E8" w14:textId="77777777" w:rsidR="00462F9D" w:rsidRPr="00462F9D" w:rsidRDefault="00626C7E" w:rsidP="00462F9D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4.13 </w:t>
      </w:r>
      <w:r w:rsidR="00462F9D" w:rsidRPr="00462F9D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tyling (Optional)</w:t>
      </w:r>
    </w:p>
    <w:p w14:paraId="69E566A5" w14:textId="77777777" w:rsidR="00462F9D" w:rsidRPr="00462F9D" w:rsidRDefault="00462F9D" w:rsidP="00462F9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62F9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You can add some basic styling for the forms and other elements in App.css.</w:t>
      </w:r>
    </w:p>
    <w:p w14:paraId="3DC90580" w14:textId="209FC034" w:rsidR="00626C7E" w:rsidRDefault="00626C7E" w:rsidP="00E10DE4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EE70992" w14:textId="77777777" w:rsidR="00462F9D" w:rsidRPr="00462F9D" w:rsidRDefault="00462F9D" w:rsidP="00462F9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462F9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* </w:t>
      </w:r>
      <w:proofErr w:type="spellStart"/>
      <w:r w:rsidRPr="00462F9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Pr="00462F9D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App.css */</w:t>
      </w:r>
    </w:p>
    <w:p w14:paraId="0C855BFC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*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src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App.css */</w:t>
      </w:r>
    </w:p>
    <w:p w14:paraId="732688B8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* {</w:t>
      </w:r>
    </w:p>
    <w:p w14:paraId="2857E13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ox-sizing: border-box;</w:t>
      </w:r>
    </w:p>
    <w:p w14:paraId="4E6719CC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margin: 0;</w:t>
      </w:r>
    </w:p>
    <w:p w14:paraId="645590C2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padding: 0;</w:t>
      </w:r>
    </w:p>
    <w:p w14:paraId="419F40A9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1580799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CC5B32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>body {</w:t>
      </w:r>
    </w:p>
    <w:p w14:paraId="4775DCF1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font-family: Arial, sans-serif;</w:t>
      </w:r>
    </w:p>
    <w:p w14:paraId="0FA9EF62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ackground-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lo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#e9ecef;</w:t>
      </w:r>
    </w:p>
    <w:p w14:paraId="0551305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padding: 20px;</w:t>
      </w:r>
    </w:p>
    <w:p w14:paraId="16B718E6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display: flex;</w:t>
      </w:r>
    </w:p>
    <w:p w14:paraId="0942ED0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justify-content: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ent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678ACA6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align-items: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ent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5282B99D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height: 100vh;</w:t>
      </w:r>
    </w:p>
    <w:p w14:paraId="7C1795B9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2FD7C44F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392C5F9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App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{</w:t>
      </w:r>
    </w:p>
    <w:p w14:paraId="30C18892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display: flex;</w:t>
      </w:r>
    </w:p>
    <w:p w14:paraId="0BA11BD7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justify-content: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ent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3EB5AF91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align-items: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ent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5B1D2ACF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height: 100%;</w:t>
      </w:r>
    </w:p>
    <w:p w14:paraId="09003EF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width: 100%;</w:t>
      </w:r>
    </w:p>
    <w:p w14:paraId="697B3AB4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3787EA1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42CB1B2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auth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-container {</w:t>
      </w:r>
    </w:p>
    <w:p w14:paraId="71A9FA17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display: flex;</w:t>
      </w:r>
    </w:p>
    <w:p w14:paraId="20EC2B16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flex-direction: column;</w:t>
      </w:r>
    </w:p>
    <w:p w14:paraId="1F3D9FAB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justify-content: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ent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1A23313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align-items: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ent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53232F58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max-width: 400px;</w:t>
      </w:r>
    </w:p>
    <w:p w14:paraId="07DC1731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width: 100%;</w:t>
      </w:r>
    </w:p>
    <w:p w14:paraId="21726C9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padding: 30px;</w:t>
      </w:r>
    </w:p>
    <w:p w14:paraId="3DBBF89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ackground-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lo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#f4f4f9;</w:t>
      </w:r>
    </w:p>
    <w:p w14:paraId="6F3D046F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order-radius: 8px;</w:t>
      </w:r>
    </w:p>
    <w:p w14:paraId="12E00406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box-shadow: 0 4px 8px </w:t>
      </w:r>
      <w:proofErr w:type="spellStart"/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gba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0, 0, 0, 0.1);</w:t>
      </w:r>
    </w:p>
    <w:p w14:paraId="37070AA9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2430BCE1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CCAC226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auth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-form {</w:t>
      </w:r>
    </w:p>
    <w:p w14:paraId="098737C6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width: 100%;</w:t>
      </w:r>
    </w:p>
    <w:p w14:paraId="23736619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display: flex;</w:t>
      </w:r>
    </w:p>
    <w:p w14:paraId="1D208548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flex-direction: column;</w:t>
      </w:r>
    </w:p>
    <w:p w14:paraId="03A5D77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0C481F44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5E4332B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auth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-form input,</w:t>
      </w:r>
    </w:p>
    <w:p w14:paraId="5E8BCCB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auth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-form select {</w:t>
      </w:r>
    </w:p>
    <w:p w14:paraId="3438748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>  padding: 12px;</w:t>
      </w:r>
    </w:p>
    <w:p w14:paraId="74DA0FF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margin: 10px 0;</w:t>
      </w:r>
    </w:p>
    <w:p w14:paraId="6CA2684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order-radius: 4px;</w:t>
      </w:r>
    </w:p>
    <w:p w14:paraId="2D87D3B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order: 1px solid #ccc;</w:t>
      </w:r>
    </w:p>
    <w:p w14:paraId="4ED13465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font-size: 16px;</w:t>
      </w:r>
    </w:p>
    <w:p w14:paraId="4AD3F3A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4036921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88FB9C7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auth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-form button {</w:t>
      </w:r>
    </w:p>
    <w:p w14:paraId="0CD6C1F7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padding: 12px;</w:t>
      </w:r>
    </w:p>
    <w:p w14:paraId="25DBDCD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ackground-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lo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#007bff;</w:t>
      </w:r>
    </w:p>
    <w:p w14:paraId="7EB3580D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lo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white;</w:t>
      </w:r>
    </w:p>
    <w:p w14:paraId="4145DCE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order: none;</w:t>
      </w:r>
    </w:p>
    <w:p w14:paraId="3038CFF4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order-radius: 4px;</w:t>
      </w:r>
    </w:p>
    <w:p w14:paraId="0E8EA068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cursor: pointer;</w:t>
      </w:r>
    </w:p>
    <w:p w14:paraId="10AC6451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font-size: 16px;</w:t>
      </w:r>
    </w:p>
    <w:p w14:paraId="4091232F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1AFF9EE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5B802C81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auth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-form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utton:hov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{</w:t>
      </w:r>
    </w:p>
    <w:p w14:paraId="5F38453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background-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lo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#0056b3;</w:t>
      </w:r>
    </w:p>
    <w:p w14:paraId="0CC49F49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6E1F657F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58598E5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.error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-message {</w:t>
      </w:r>
    </w:p>
    <w:p w14:paraId="3147686D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lo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red;</w:t>
      </w:r>
    </w:p>
    <w:p w14:paraId="1B7DF245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margin-bottom: 10px;</w:t>
      </w:r>
    </w:p>
    <w:p w14:paraId="49C3FE48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7EFEF95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6B0F2CD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 {</w:t>
      </w:r>
    </w:p>
    <w:p w14:paraId="1D5F54C1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margin-top: 10px;</w:t>
      </w:r>
    </w:p>
    <w:p w14:paraId="6D431F04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4309D16B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AB3BE2D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 {</w:t>
      </w:r>
    </w:p>
    <w:p w14:paraId="0C93A90E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lo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#007bff;</w:t>
      </w:r>
    </w:p>
    <w:p w14:paraId="17C9365C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text-decoration: none;</w:t>
      </w:r>
    </w:p>
    <w:p w14:paraId="1D372AB6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686E3FF0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897C06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gram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:hover</w:t>
      </w:r>
      <w:proofErr w:type="gram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{</w:t>
      </w:r>
    </w:p>
    <w:p w14:paraId="20BC8CE1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text-decoration: underline;</w:t>
      </w:r>
    </w:p>
    <w:p w14:paraId="7C75515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3BBDE932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FA7E95E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lastRenderedPageBreak/>
        <w:t>h2 {</w:t>
      </w:r>
    </w:p>
    <w:p w14:paraId="67B0C2EB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margin-bottom: 20px;</w:t>
      </w:r>
    </w:p>
    <w:p w14:paraId="0332904F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font-size: 24px;</w:t>
      </w:r>
    </w:p>
    <w:p w14:paraId="45D6DF7F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text-align: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ent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5F48D8D7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lo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: #333;</w:t>
      </w:r>
    </w:p>
    <w:p w14:paraId="08B3887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6A865D2C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3FB14012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 {</w:t>
      </w:r>
    </w:p>
    <w:p w14:paraId="0DF3B946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text-align: </w:t>
      </w:r>
      <w:proofErr w:type="spellStart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enter</w:t>
      </w:r>
      <w:proofErr w:type="spellEnd"/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;</w:t>
      </w:r>
    </w:p>
    <w:p w14:paraId="5A1777E3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  font-size: 16px;</w:t>
      </w:r>
    </w:p>
    <w:p w14:paraId="515F27E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CF6366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</w:t>
      </w:r>
    </w:p>
    <w:p w14:paraId="4A8B1DCA" w14:textId="77777777" w:rsidR="00CF6366" w:rsidRPr="00CF6366" w:rsidRDefault="00CF6366" w:rsidP="00CF6366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AEB356A" w14:textId="77777777" w:rsidR="00462F9D" w:rsidRDefault="00462F9D" w:rsidP="00462F9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0B4BBC00" w14:textId="77777777" w:rsidR="00462F9D" w:rsidRDefault="00462F9D" w:rsidP="00462F9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B6A00DC" w14:textId="77777777" w:rsidR="0012303B" w:rsidRPr="0012303B" w:rsidRDefault="0012303B" w:rsidP="0012303B">
      <w:pPr>
        <w:spacing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4.15 </w:t>
      </w:r>
      <w:r w:rsidRPr="0012303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Run the Application</w:t>
      </w:r>
    </w:p>
    <w:p w14:paraId="1CAFC21A" w14:textId="77777777" w:rsidR="0012303B" w:rsidRPr="0012303B" w:rsidRDefault="0012303B" w:rsidP="0012303B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12303B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Now, start the Vite development server:</w:t>
      </w:r>
    </w:p>
    <w:p w14:paraId="0A34B2B9" w14:textId="1DB6328B" w:rsidR="006D750F" w:rsidRDefault="006D750F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74C790F0" w14:textId="1C09DF14" w:rsidR="0012303B" w:rsidRPr="00924A5E" w:rsidRDefault="00523CF7" w:rsidP="001F2327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  <w:proofErr w:type="spellStart"/>
      <w:r w:rsidRPr="00924A5E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>npm</w:t>
      </w:r>
      <w:proofErr w:type="spellEnd"/>
      <w:r w:rsidRPr="00924A5E"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  <w:t xml:space="preserve"> run dev</w:t>
      </w:r>
    </w:p>
    <w:p w14:paraId="1B9E6183" w14:textId="77777777" w:rsidR="00924A5E" w:rsidRDefault="00924A5E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2289C7EB" w14:textId="77777777" w:rsidR="0065489E" w:rsidRPr="00A41901" w:rsidRDefault="0065489E" w:rsidP="001F2327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6212A68C" w14:textId="77A05B60" w:rsidR="00A41901" w:rsidRDefault="008049AE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5DDE6796" wp14:editId="3EA52E9B">
            <wp:extent cx="5731510" cy="923925"/>
            <wp:effectExtent l="0" t="0" r="2540" b="9525"/>
            <wp:docPr id="1670943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94349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BA641" w14:textId="77777777" w:rsidR="008049AE" w:rsidRDefault="008049AE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783FD20" w14:textId="6697CBE8" w:rsidR="008049AE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68766F7A" wp14:editId="0CC3EB6D">
            <wp:extent cx="5731510" cy="1918970"/>
            <wp:effectExtent l="0" t="0" r="2540" b="5080"/>
            <wp:docPr id="81887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8713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F75AE" w14:textId="7777777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BD6971B" w14:textId="7AFCC2F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16 open this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url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on browser </w:t>
      </w:r>
    </w:p>
    <w:p w14:paraId="540E7977" w14:textId="7777777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9A1AF8B" w14:textId="1A72DBFA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hyperlink r:id="rId30" w:history="1">
        <w:r w:rsidRPr="006B5CC2">
          <w:rPr>
            <w:rStyle w:val="Hyperlink"/>
            <w:rFonts w:ascii="Calibri" w:hAnsi="Calibri" w:cs="Calibri"/>
            <w:sz w:val="28"/>
            <w:szCs w:val="28"/>
          </w:rPr>
          <w:t>http://localhost:5173</w:t>
        </w:r>
      </w:hyperlink>
    </w:p>
    <w:p w14:paraId="09158DDE" w14:textId="7777777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F5176AE" w14:textId="7777777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8097A24" w14:textId="1F662CD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2DD3064E" wp14:editId="70B76283">
            <wp:extent cx="5731510" cy="5236210"/>
            <wp:effectExtent l="0" t="0" r="2540" b="2540"/>
            <wp:docPr id="643100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10018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3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40FE9" w14:textId="7777777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FA08916" w14:textId="7777777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A37F594" w14:textId="528CF21F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17 try to create the admin account. </w:t>
      </w:r>
    </w:p>
    <w:p w14:paraId="7A685046" w14:textId="77777777" w:rsidR="00C022E2" w:rsidRDefault="00C022E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BBCCDD9" w14:textId="3D962CD1" w:rsidR="00C022E2" w:rsidRDefault="00EF1CA6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5422BE3" wp14:editId="6ECF252F">
            <wp:extent cx="4381900" cy="4247909"/>
            <wp:effectExtent l="0" t="0" r="0" b="635"/>
            <wp:docPr id="730543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54363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85925" cy="425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24AF" w14:textId="77777777" w:rsidR="00EF1CA6" w:rsidRDefault="00EF1CA6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A85AA6A" w14:textId="355CB214" w:rsidR="00EF1CA6" w:rsidRDefault="0053433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18 </w:t>
      </w:r>
      <w:r w:rsidR="00761EA4">
        <w:rPr>
          <w:rFonts w:ascii="Calibri" w:hAnsi="Calibri" w:cs="Calibri"/>
          <w:color w:val="404040" w:themeColor="text1" w:themeTint="BF"/>
          <w:sz w:val="28"/>
          <w:szCs w:val="28"/>
        </w:rPr>
        <w:t xml:space="preserve">try to create the admin account </w:t>
      </w:r>
    </w:p>
    <w:p w14:paraId="6C2680E5" w14:textId="77777777" w:rsidR="00761EA4" w:rsidRDefault="00761EA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407CFBC" w14:textId="49AACA6E" w:rsidR="00761EA4" w:rsidRDefault="00761EA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3824B7A7" wp14:editId="41560062">
            <wp:extent cx="5731510" cy="2550795"/>
            <wp:effectExtent l="0" t="0" r="2540" b="1905"/>
            <wp:docPr id="1484107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107414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E89DC" w14:textId="77777777" w:rsidR="00761EA4" w:rsidRDefault="00761EA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5C9D2CD" w14:textId="77777777" w:rsidR="00811EB9" w:rsidRDefault="00761EA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If you get error as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cors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(cross origin resource sharing) issue. Then in backend technology you need to install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cors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node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js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module and enable middleware</w:t>
      </w:r>
    </w:p>
    <w:p w14:paraId="46EB6AD8" w14:textId="77777777" w:rsidR="00811EB9" w:rsidRDefault="00811EB9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BB1129D" w14:textId="77777777" w:rsidR="00201434" w:rsidRDefault="0020143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723E074" w14:textId="77777777" w:rsidR="00201434" w:rsidRDefault="0020143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C22E866" w14:textId="21EBD085" w:rsidR="00761EA4" w:rsidRDefault="00761EA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lastRenderedPageBreak/>
        <w:t xml:space="preserve">4.19 </w:t>
      </w:r>
      <w:r w:rsidR="004F3B0B">
        <w:rPr>
          <w:rFonts w:ascii="Calibri" w:hAnsi="Calibri" w:cs="Calibri"/>
          <w:color w:val="404040" w:themeColor="text1" w:themeTint="BF"/>
          <w:sz w:val="28"/>
          <w:szCs w:val="28"/>
        </w:rPr>
        <w:t>I</w:t>
      </w:r>
      <w:r w:rsidR="00201434">
        <w:rPr>
          <w:rFonts w:ascii="Calibri" w:hAnsi="Calibri" w:cs="Calibri"/>
          <w:color w:val="404040" w:themeColor="text1" w:themeTint="BF"/>
          <w:sz w:val="28"/>
          <w:szCs w:val="28"/>
        </w:rPr>
        <w:t xml:space="preserve">n backend technology terminology </w:t>
      </w:r>
    </w:p>
    <w:p w14:paraId="47699201" w14:textId="77777777" w:rsidR="00201434" w:rsidRDefault="0020143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B0B7AA0" w14:textId="5FB85CB0" w:rsidR="00201434" w:rsidRDefault="0020143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3EC8B74F" wp14:editId="0222CBBE">
            <wp:extent cx="5731510" cy="1277620"/>
            <wp:effectExtent l="0" t="0" r="2540" b="0"/>
            <wp:docPr id="595436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436674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18ED2" w14:textId="77777777" w:rsidR="00201434" w:rsidRDefault="0020143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8B408DA" w14:textId="370EC2AA" w:rsidR="00201434" w:rsidRDefault="008427AF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0 open the server.js file and add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cors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middle module </w:t>
      </w:r>
    </w:p>
    <w:p w14:paraId="0723B8DC" w14:textId="2137FCDA" w:rsidR="008427AF" w:rsidRDefault="00AC76F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7BEC0125" wp14:editId="5BA07708">
            <wp:extent cx="5731510" cy="4060825"/>
            <wp:effectExtent l="0" t="0" r="2540" b="0"/>
            <wp:docPr id="1684257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257286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70955" w14:textId="62A76746" w:rsidR="00AC76F0" w:rsidRDefault="00AC76F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FF0B77C" w14:textId="408D906C" w:rsidR="00AC76F0" w:rsidRDefault="00AC76F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Updated server.js file </w:t>
      </w:r>
    </w:p>
    <w:p w14:paraId="64D591AE" w14:textId="77777777" w:rsidR="00AC76F0" w:rsidRDefault="00AC76F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F547C91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express = require('express');</w:t>
      </w:r>
    </w:p>
    <w:p w14:paraId="573B8996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odyParser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'body-parser');</w:t>
      </w:r>
    </w:p>
    <w:p w14:paraId="221A2133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nectDB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</w:t>
      </w:r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./</w:t>
      </w:r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fig/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b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5F7875F8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uthRoutes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</w:t>
      </w:r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./</w:t>
      </w:r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outes/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uthRoutes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2B52A022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require('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dotenv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.</w:t>
      </w:r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fig(</w:t>
      </w:r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1BD6078E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rs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= require('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rs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);</w:t>
      </w:r>
    </w:p>
    <w:p w14:paraId="7CEC85D5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8D745E0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app = </w:t>
      </w:r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express(</w:t>
      </w:r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15A061D8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4D6492D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Middleware</w:t>
      </w:r>
    </w:p>
    <w:p w14:paraId="6BC2158B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.use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bodyParser.json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));</w:t>
      </w:r>
    </w:p>
    <w:p w14:paraId="0FC1594E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.use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spellStart"/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rs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);</w:t>
      </w:r>
    </w:p>
    <w:p w14:paraId="078BB6B8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5ED58DC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Connect to database</w:t>
      </w:r>
    </w:p>
    <w:p w14:paraId="4D76A33F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nectDB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5B6191FC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92A522E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Routes</w:t>
      </w:r>
    </w:p>
    <w:p w14:paraId="779F7C2F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.use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</w:t>
      </w:r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'/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i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/auth', </w:t>
      </w: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uthRoutes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);</w:t>
      </w:r>
    </w:p>
    <w:p w14:paraId="3C6C103C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18B79CB3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// Start the server</w:t>
      </w:r>
    </w:p>
    <w:p w14:paraId="57033CC4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t</w:t>
      </w:r>
      <w:proofErr w:type="spell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PORT = </w:t>
      </w:r>
      <w:proofErr w:type="spellStart"/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process.env.PORT</w:t>
      </w:r>
      <w:proofErr w:type="spellEnd"/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 || 5000;</w:t>
      </w:r>
    </w:p>
    <w:p w14:paraId="323F1ED2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proofErr w:type="spellStart"/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app.listen</w:t>
      </w:r>
      <w:proofErr w:type="spellEnd"/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(PORT, () =&gt; {</w:t>
      </w:r>
    </w:p>
    <w:p w14:paraId="3A8E1C2E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 xml:space="preserve">    </w:t>
      </w:r>
      <w:proofErr w:type="gramStart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console.log(</w:t>
      </w:r>
      <w:proofErr w:type="gramEnd"/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`Server running on port ${PORT}`);</w:t>
      </w:r>
    </w:p>
    <w:p w14:paraId="78DBEBE5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  <w:r w:rsidRPr="006C66C2"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  <w:t>});</w:t>
      </w:r>
    </w:p>
    <w:p w14:paraId="27F5B292" w14:textId="77777777" w:rsidR="006C66C2" w:rsidRPr="006C66C2" w:rsidRDefault="006C66C2" w:rsidP="006C66C2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  <w:lang w:val="en-IN"/>
        </w:rPr>
      </w:pPr>
    </w:p>
    <w:p w14:paraId="4FA42F7E" w14:textId="77777777" w:rsidR="006C66C2" w:rsidRDefault="006C66C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3E9C335" w14:textId="77777777" w:rsidR="006C66C2" w:rsidRDefault="006C66C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F29C2E6" w14:textId="6971F920" w:rsidR="006C66C2" w:rsidRDefault="00D75609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1 re run the application </w:t>
      </w:r>
    </w:p>
    <w:p w14:paraId="4A815D69" w14:textId="77777777" w:rsidR="00D75609" w:rsidRDefault="00D75609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A3AD533" w14:textId="39A55111" w:rsidR="00D75609" w:rsidRDefault="00D75609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1623C648" wp14:editId="451A57D5">
            <wp:extent cx="3312443" cy="3142527"/>
            <wp:effectExtent l="0" t="0" r="2540" b="1270"/>
            <wp:docPr id="5996521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65211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26351" cy="315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96154" w14:textId="77777777" w:rsidR="00D75609" w:rsidRDefault="00D75609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634C2C91" w14:textId="77777777" w:rsidR="00D75609" w:rsidRDefault="00D75609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163F998" w14:textId="56254BE5" w:rsidR="0037605E" w:rsidRDefault="0037605E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2 </w:t>
      </w:r>
      <w:r w:rsidR="00383E44">
        <w:rPr>
          <w:rFonts w:ascii="Calibri" w:hAnsi="Calibri" w:cs="Calibri"/>
          <w:color w:val="404040" w:themeColor="text1" w:themeTint="BF"/>
          <w:sz w:val="28"/>
          <w:szCs w:val="28"/>
        </w:rPr>
        <w:t xml:space="preserve">Now you can create more than one account for user as well as admin </w:t>
      </w:r>
    </w:p>
    <w:p w14:paraId="1F83C0B0" w14:textId="77777777" w:rsidR="00383E44" w:rsidRDefault="00383E44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0B49390B" w14:textId="76C63708" w:rsidR="00383E44" w:rsidRDefault="00154F0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D3A3527" wp14:editId="71BBC79A">
            <wp:extent cx="3296809" cy="3605514"/>
            <wp:effectExtent l="0" t="0" r="0" b="0"/>
            <wp:docPr id="788120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120995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307344" cy="3617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226D2" w14:textId="77777777" w:rsidR="00154F0D" w:rsidRDefault="00154F0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359BED2" w14:textId="77777777" w:rsidR="00154F0D" w:rsidRDefault="00154F0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078D9AA" w14:textId="3E963E0E" w:rsidR="00154F0D" w:rsidRDefault="00154F0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3 Now you can do the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SignIn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with admin as well as customer account </w:t>
      </w:r>
    </w:p>
    <w:p w14:paraId="7727A636" w14:textId="77777777" w:rsidR="00154F0D" w:rsidRDefault="00154F0D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CDB89E8" w14:textId="50CED679" w:rsidR="00154F0D" w:rsidRDefault="0067758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2A06CF14" wp14:editId="6DF67FF9">
            <wp:extent cx="3385595" cy="3385595"/>
            <wp:effectExtent l="0" t="0" r="5715" b="5715"/>
            <wp:docPr id="305414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414002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97011" cy="339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21EBE" w14:textId="77777777" w:rsidR="00677582" w:rsidRDefault="0067758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D870E40" w14:textId="5242F322" w:rsidR="001428F2" w:rsidRDefault="001428F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4 after account created successfully </w:t>
      </w:r>
    </w:p>
    <w:p w14:paraId="6E655CFA" w14:textId="77777777" w:rsidR="001428F2" w:rsidRDefault="001428F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1BC5A606" w14:textId="3223DA2D" w:rsidR="001428F2" w:rsidRDefault="001428F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475C698" wp14:editId="58437A1F">
            <wp:extent cx="3430832" cy="3142527"/>
            <wp:effectExtent l="0" t="0" r="0" b="1270"/>
            <wp:docPr id="9453365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33650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45462" cy="315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DA336" w14:textId="77777777" w:rsidR="001428F2" w:rsidRDefault="001428F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02F42AD" w14:textId="52A22455" w:rsidR="001428F2" w:rsidRDefault="00C1728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3158C505" wp14:editId="54B31B10">
            <wp:extent cx="3511759" cy="3744410"/>
            <wp:effectExtent l="0" t="0" r="0" b="8890"/>
            <wp:docPr id="93806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06364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21464" cy="3754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C0B1C" w14:textId="77777777" w:rsidR="00C1728A" w:rsidRDefault="00C1728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1EC1A51" w14:textId="55773CC4" w:rsidR="00C1728A" w:rsidRDefault="00315443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A630C4F" wp14:editId="37DFB4B4">
            <wp:extent cx="3547906" cy="3802284"/>
            <wp:effectExtent l="0" t="0" r="0" b="8255"/>
            <wp:docPr id="813140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140745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557197" cy="381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9C10E" w14:textId="77777777" w:rsidR="00315443" w:rsidRDefault="00315443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C7EBB35" w14:textId="56A0D06F" w:rsidR="00315443" w:rsidRDefault="00315443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5 create the customer account </w:t>
      </w:r>
    </w:p>
    <w:p w14:paraId="43943277" w14:textId="77777777" w:rsidR="00315443" w:rsidRDefault="00315443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740F28F" w14:textId="3D079FAD" w:rsidR="00315443" w:rsidRDefault="00581228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68858723" wp14:editId="15860A14">
            <wp:extent cx="3664972" cy="3918030"/>
            <wp:effectExtent l="0" t="0" r="0" b="6350"/>
            <wp:docPr id="851084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084789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671601" cy="3925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E61DA" w14:textId="77777777" w:rsidR="00581228" w:rsidRDefault="00581228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7E7DAE40" w14:textId="35A94674" w:rsidR="00581228" w:rsidRDefault="0001728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6 Do </w:t>
      </w:r>
      <w:proofErr w:type="spellStart"/>
      <w:r>
        <w:rPr>
          <w:rFonts w:ascii="Calibri" w:hAnsi="Calibri" w:cs="Calibri"/>
          <w:color w:val="404040" w:themeColor="text1" w:themeTint="BF"/>
          <w:sz w:val="28"/>
          <w:szCs w:val="28"/>
        </w:rPr>
        <w:t>SignIn</w:t>
      </w:r>
      <w:proofErr w:type="spellEnd"/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 for customer login </w:t>
      </w:r>
    </w:p>
    <w:p w14:paraId="47C7C55F" w14:textId="77777777" w:rsidR="00017280" w:rsidRDefault="00017280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4C40BC36" w14:textId="1D215C05" w:rsidR="00017280" w:rsidRDefault="00A325CF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23D3DDA5" wp14:editId="11EAD4C4">
            <wp:extent cx="3988005" cy="3765744"/>
            <wp:effectExtent l="0" t="0" r="0" b="6350"/>
            <wp:docPr id="1101666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666462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3765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E9CCF" w14:textId="77777777" w:rsidR="00480B22" w:rsidRDefault="00480B2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2DC7D7A9" w14:textId="319FD150" w:rsidR="00480B22" w:rsidRDefault="00480B22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drawing>
          <wp:inline distT="0" distB="0" distL="0" distR="0" wp14:anchorId="5B2DC088" wp14:editId="70AC8554">
            <wp:extent cx="3842795" cy="3596960"/>
            <wp:effectExtent l="0" t="0" r="5715" b="3810"/>
            <wp:docPr id="2048400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00586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46703" cy="360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DD012" w14:textId="77777777" w:rsidR="00EC1BDA" w:rsidRDefault="00EC1BD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C8DA834" w14:textId="70837B8F" w:rsidR="00EC1BDA" w:rsidRDefault="00EC1BD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rFonts w:ascii="Calibri" w:hAnsi="Calibri" w:cs="Calibri"/>
          <w:color w:val="404040" w:themeColor="text1" w:themeTint="BF"/>
          <w:sz w:val="28"/>
          <w:szCs w:val="28"/>
        </w:rPr>
        <w:t xml:space="preserve">4.27 verify tables created in database </w:t>
      </w:r>
    </w:p>
    <w:p w14:paraId="40523A28" w14:textId="77777777" w:rsidR="00EC1BDA" w:rsidRDefault="00EC1BD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397903C5" w14:textId="4E603C5F" w:rsidR="00EC1BDA" w:rsidRDefault="00EC1BD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CF8EE90" wp14:editId="088A2B7E">
            <wp:extent cx="5731510" cy="2698750"/>
            <wp:effectExtent l="0" t="0" r="2540" b="6350"/>
            <wp:docPr id="1046736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736458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0B078" w14:textId="77777777" w:rsidR="00EC1BDA" w:rsidRDefault="00EC1BD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p w14:paraId="53D42D88" w14:textId="77777777" w:rsidR="00EC1BDA" w:rsidRPr="008F538D" w:rsidRDefault="00EC1BDA" w:rsidP="00DB6CDD">
      <w:pPr>
        <w:spacing w:after="0" w:line="247" w:lineRule="auto"/>
        <w:rPr>
          <w:rFonts w:ascii="Calibri" w:hAnsi="Calibri" w:cs="Calibri"/>
          <w:color w:val="404040" w:themeColor="text1" w:themeTint="BF"/>
          <w:sz w:val="28"/>
          <w:szCs w:val="28"/>
        </w:rPr>
      </w:pPr>
    </w:p>
    <w:sectPr w:rsidR="00EC1BDA" w:rsidRPr="008F538D" w:rsidSect="00CE4C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977C7"/>
    <w:multiLevelType w:val="hybridMultilevel"/>
    <w:tmpl w:val="B244807C"/>
    <w:lvl w:ilvl="0" w:tplc="6CDCCE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4C675D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30D1E2"/>
    <w:multiLevelType w:val="hybridMultilevel"/>
    <w:tmpl w:val="FFFFFFFF"/>
    <w:lvl w:ilvl="0" w:tplc="3AEE12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EEA94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7884B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4A0329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E4638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F9604F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97C9F8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75C29F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C26F3C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3268F"/>
    <w:multiLevelType w:val="hybridMultilevel"/>
    <w:tmpl w:val="DEBA21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91DB0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DF2D79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9E6EAF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537AD3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0E6D48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E341D3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BE587A"/>
    <w:multiLevelType w:val="multilevel"/>
    <w:tmpl w:val="05AE4DA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D447252"/>
    <w:multiLevelType w:val="hybridMultilevel"/>
    <w:tmpl w:val="FFFFFFFF"/>
    <w:lvl w:ilvl="0" w:tplc="48B017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024A06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75E851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54E542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C2E7A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5A0998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540353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9BA48E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606A96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EAF5947"/>
    <w:multiLevelType w:val="multilevel"/>
    <w:tmpl w:val="7338B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FB06773"/>
    <w:multiLevelType w:val="multilevel"/>
    <w:tmpl w:val="10A6FDDE"/>
    <w:lvl w:ilvl="0">
      <w:start w:val="1"/>
      <w:numFmt w:val="decimal"/>
      <w:lvlText w:val="%1."/>
      <w:lvlJc w:val="left"/>
      <w:pPr>
        <w:ind w:left="360" w:hanging="360"/>
      </w:pPr>
      <w:rPr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color w:val="404040" w:themeColor="text1" w:themeTint="BF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FE41AEC"/>
    <w:multiLevelType w:val="hybridMultilevel"/>
    <w:tmpl w:val="047EC06A"/>
    <w:lvl w:ilvl="0" w:tplc="AC8AB274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8F475F"/>
    <w:multiLevelType w:val="multilevel"/>
    <w:tmpl w:val="7EB8D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E44112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866A95F"/>
    <w:multiLevelType w:val="hybridMultilevel"/>
    <w:tmpl w:val="FFFFFFFF"/>
    <w:lvl w:ilvl="0" w:tplc="42BC87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C2ABF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39473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6429C7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9ECB9F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3E8BC2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E8A3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F9CF68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592C17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B273A2C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C2329A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975FC6"/>
    <w:multiLevelType w:val="multilevel"/>
    <w:tmpl w:val="FD9E4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FEF2A9B"/>
    <w:multiLevelType w:val="multilevel"/>
    <w:tmpl w:val="69D0D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5F94C78"/>
    <w:multiLevelType w:val="multilevel"/>
    <w:tmpl w:val="A734184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3BAE4308"/>
    <w:multiLevelType w:val="hybridMultilevel"/>
    <w:tmpl w:val="790430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9B466E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4C56E71"/>
    <w:multiLevelType w:val="hybridMultilevel"/>
    <w:tmpl w:val="7DEE77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DE486A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1351FF3"/>
    <w:multiLevelType w:val="hybridMultilevel"/>
    <w:tmpl w:val="E3B4FAB8"/>
    <w:lvl w:ilvl="0" w:tplc="BFEE9B48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9B6B3F"/>
    <w:multiLevelType w:val="multilevel"/>
    <w:tmpl w:val="5F0831C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53E13105"/>
    <w:multiLevelType w:val="hybridMultilevel"/>
    <w:tmpl w:val="FFFFFFFF"/>
    <w:lvl w:ilvl="0" w:tplc="A2E6DB5C">
      <w:start w:val="1"/>
      <w:numFmt w:val="decimal"/>
      <w:lvlText w:val="%1."/>
      <w:lvlJc w:val="left"/>
      <w:pPr>
        <w:ind w:left="720" w:hanging="360"/>
      </w:pPr>
    </w:lvl>
    <w:lvl w:ilvl="1" w:tplc="F8464210">
      <w:start w:val="1"/>
      <w:numFmt w:val="lowerLetter"/>
      <w:lvlText w:val="%2."/>
      <w:lvlJc w:val="left"/>
      <w:pPr>
        <w:ind w:left="1440" w:hanging="360"/>
      </w:pPr>
    </w:lvl>
    <w:lvl w:ilvl="2" w:tplc="C5CA5810">
      <w:start w:val="1"/>
      <w:numFmt w:val="lowerRoman"/>
      <w:lvlText w:val="%3."/>
      <w:lvlJc w:val="right"/>
      <w:pPr>
        <w:ind w:left="2160" w:hanging="180"/>
      </w:pPr>
    </w:lvl>
    <w:lvl w:ilvl="3" w:tplc="CE787278">
      <w:start w:val="1"/>
      <w:numFmt w:val="decimal"/>
      <w:lvlText w:val="%4."/>
      <w:lvlJc w:val="left"/>
      <w:pPr>
        <w:ind w:left="2880" w:hanging="360"/>
      </w:pPr>
    </w:lvl>
    <w:lvl w:ilvl="4" w:tplc="0542F946">
      <w:start w:val="1"/>
      <w:numFmt w:val="lowerLetter"/>
      <w:lvlText w:val="%5."/>
      <w:lvlJc w:val="left"/>
      <w:pPr>
        <w:ind w:left="3600" w:hanging="360"/>
      </w:pPr>
    </w:lvl>
    <w:lvl w:ilvl="5" w:tplc="B9E29C68">
      <w:start w:val="1"/>
      <w:numFmt w:val="lowerRoman"/>
      <w:lvlText w:val="%6."/>
      <w:lvlJc w:val="right"/>
      <w:pPr>
        <w:ind w:left="4320" w:hanging="180"/>
      </w:pPr>
    </w:lvl>
    <w:lvl w:ilvl="6" w:tplc="ACACB7E2">
      <w:start w:val="1"/>
      <w:numFmt w:val="decimal"/>
      <w:lvlText w:val="%7."/>
      <w:lvlJc w:val="left"/>
      <w:pPr>
        <w:ind w:left="5040" w:hanging="360"/>
      </w:pPr>
    </w:lvl>
    <w:lvl w:ilvl="7" w:tplc="035095DE">
      <w:start w:val="1"/>
      <w:numFmt w:val="lowerLetter"/>
      <w:lvlText w:val="%8."/>
      <w:lvlJc w:val="left"/>
      <w:pPr>
        <w:ind w:left="5760" w:hanging="360"/>
      </w:pPr>
    </w:lvl>
    <w:lvl w:ilvl="8" w:tplc="D88AB0A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97886"/>
    <w:multiLevelType w:val="hybridMultilevel"/>
    <w:tmpl w:val="03C62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676FFA"/>
    <w:multiLevelType w:val="hybridMultilevel"/>
    <w:tmpl w:val="37B6C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01BD9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5DF7661"/>
    <w:multiLevelType w:val="multilevel"/>
    <w:tmpl w:val="60E241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6F394FA1"/>
    <w:multiLevelType w:val="hybridMultilevel"/>
    <w:tmpl w:val="FFFFFFFF"/>
    <w:lvl w:ilvl="0" w:tplc="263EA0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9C6BA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698462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AFC51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36E3B5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B1688A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7C6C5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9C6EC9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B02F9E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14364E0"/>
    <w:multiLevelType w:val="hybridMultilevel"/>
    <w:tmpl w:val="71204D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4175EA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7962F0"/>
    <w:multiLevelType w:val="multilevel"/>
    <w:tmpl w:val="CE6A4DBA"/>
    <w:lvl w:ilvl="0">
      <w:start w:val="3"/>
      <w:numFmt w:val="decimal"/>
      <w:lvlText w:val="%1"/>
      <w:lvlJc w:val="left"/>
      <w:pPr>
        <w:ind w:left="360" w:hanging="360"/>
      </w:pPr>
      <w:rPr>
        <w:rFonts w:cstheme="minorHAnsi" w:hint="default"/>
        <w:color w:val="404040" w:themeColor="text1" w:themeTint="BF"/>
        <w:sz w:val="24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theme="minorHAnsi" w:hint="default"/>
        <w:color w:val="404040" w:themeColor="text1" w:themeTint="BF"/>
        <w:sz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theme="minorHAnsi" w:hint="default"/>
        <w:color w:val="404040" w:themeColor="text1" w:themeTint="BF"/>
        <w:sz w:val="24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theme="minorHAnsi" w:hint="default"/>
        <w:color w:val="404040" w:themeColor="text1" w:themeTint="BF"/>
        <w:sz w:val="24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theme="minorHAnsi" w:hint="default"/>
        <w:color w:val="404040" w:themeColor="text1" w:themeTint="BF"/>
        <w:sz w:val="24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theme="minorHAnsi" w:hint="default"/>
        <w:color w:val="404040" w:themeColor="text1" w:themeTint="BF"/>
        <w:sz w:val="24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theme="minorHAnsi" w:hint="default"/>
        <w:color w:val="404040" w:themeColor="text1" w:themeTint="BF"/>
        <w:sz w:val="24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theme="minorHAnsi" w:hint="default"/>
        <w:color w:val="404040" w:themeColor="text1" w:themeTint="BF"/>
        <w:sz w:val="24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theme="minorHAnsi" w:hint="default"/>
        <w:color w:val="404040" w:themeColor="text1" w:themeTint="BF"/>
        <w:sz w:val="24"/>
      </w:rPr>
    </w:lvl>
  </w:abstractNum>
  <w:abstractNum w:abstractNumId="38" w15:restartNumberingAfterBreak="0">
    <w:nsid w:val="7387641E"/>
    <w:multiLevelType w:val="multilevel"/>
    <w:tmpl w:val="4976BE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41D45B7"/>
    <w:multiLevelType w:val="hybridMultilevel"/>
    <w:tmpl w:val="6D2ED8CA"/>
    <w:lvl w:ilvl="0" w:tplc="87F8DABC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AD80FA3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6017087">
    <w:abstractNumId w:val="17"/>
  </w:num>
  <w:num w:numId="2" w16cid:durableId="259147079">
    <w:abstractNumId w:val="34"/>
  </w:num>
  <w:num w:numId="3" w16cid:durableId="1664047497">
    <w:abstractNumId w:val="11"/>
  </w:num>
  <w:num w:numId="4" w16cid:durableId="582034030">
    <w:abstractNumId w:val="2"/>
  </w:num>
  <w:num w:numId="5" w16cid:durableId="1003357041">
    <w:abstractNumId w:val="29"/>
  </w:num>
  <w:num w:numId="6" w16cid:durableId="1318800057">
    <w:abstractNumId w:val="30"/>
  </w:num>
  <w:num w:numId="7" w16cid:durableId="1818640640">
    <w:abstractNumId w:val="31"/>
  </w:num>
  <w:num w:numId="8" w16cid:durableId="385497503">
    <w:abstractNumId w:val="27"/>
  </w:num>
  <w:num w:numId="9" w16cid:durableId="1776169820">
    <w:abstractNumId w:val="0"/>
  </w:num>
  <w:num w:numId="10" w16cid:durableId="1259170536">
    <w:abstractNumId w:val="14"/>
  </w:num>
  <w:num w:numId="11" w16cid:durableId="141240154">
    <w:abstractNumId w:val="39"/>
  </w:num>
  <w:num w:numId="12" w16cid:durableId="1433165314">
    <w:abstractNumId w:val="21"/>
  </w:num>
  <w:num w:numId="13" w16cid:durableId="1867018813">
    <w:abstractNumId w:val="20"/>
  </w:num>
  <w:num w:numId="14" w16cid:durableId="296298037">
    <w:abstractNumId w:val="3"/>
  </w:num>
  <w:num w:numId="15" w16cid:durableId="976882312">
    <w:abstractNumId w:val="25"/>
  </w:num>
  <w:num w:numId="16" w16cid:durableId="946236908">
    <w:abstractNumId w:val="23"/>
  </w:num>
  <w:num w:numId="17" w16cid:durableId="1447237909">
    <w:abstractNumId w:val="35"/>
  </w:num>
  <w:num w:numId="18" w16cid:durableId="496502990">
    <w:abstractNumId w:val="13"/>
  </w:num>
  <w:num w:numId="19" w16cid:durableId="490411443">
    <w:abstractNumId w:val="9"/>
  </w:num>
  <w:num w:numId="20" w16cid:durableId="1837526212">
    <w:abstractNumId w:val="8"/>
  </w:num>
  <w:num w:numId="21" w16cid:durableId="838152007">
    <w:abstractNumId w:val="24"/>
  </w:num>
  <w:num w:numId="22" w16cid:durableId="425882082">
    <w:abstractNumId w:val="16"/>
  </w:num>
  <w:num w:numId="23" w16cid:durableId="179121713">
    <w:abstractNumId w:val="6"/>
  </w:num>
  <w:num w:numId="24" w16cid:durableId="994920807">
    <w:abstractNumId w:val="19"/>
  </w:num>
  <w:num w:numId="25" w16cid:durableId="668677528">
    <w:abstractNumId w:val="37"/>
  </w:num>
  <w:num w:numId="26" w16cid:durableId="1243298557">
    <w:abstractNumId w:val="26"/>
  </w:num>
  <w:num w:numId="27" w16cid:durableId="1486119241">
    <w:abstractNumId w:val="36"/>
  </w:num>
  <w:num w:numId="28" w16cid:durableId="918057331">
    <w:abstractNumId w:val="1"/>
  </w:num>
  <w:num w:numId="29" w16cid:durableId="279731311">
    <w:abstractNumId w:val="40"/>
  </w:num>
  <w:num w:numId="30" w16cid:durableId="581374965">
    <w:abstractNumId w:val="4"/>
  </w:num>
  <w:num w:numId="31" w16cid:durableId="1470585655">
    <w:abstractNumId w:val="18"/>
  </w:num>
  <w:num w:numId="32" w16cid:durableId="1218126769">
    <w:abstractNumId w:val="33"/>
  </w:num>
  <w:num w:numId="33" w16cid:durableId="1089227870">
    <w:abstractNumId w:val="5"/>
  </w:num>
  <w:num w:numId="34" w16cid:durableId="1224828511">
    <w:abstractNumId w:val="7"/>
  </w:num>
  <w:num w:numId="35" w16cid:durableId="215168180">
    <w:abstractNumId w:val="32"/>
  </w:num>
  <w:num w:numId="36" w16cid:durableId="551036992">
    <w:abstractNumId w:val="22"/>
  </w:num>
  <w:num w:numId="37" w16cid:durableId="1755543239">
    <w:abstractNumId w:val="15"/>
  </w:num>
  <w:num w:numId="38" w16cid:durableId="1069688752">
    <w:abstractNumId w:val="12"/>
  </w:num>
  <w:num w:numId="39" w16cid:durableId="1660036604">
    <w:abstractNumId w:val="38"/>
  </w:num>
  <w:num w:numId="40" w16cid:durableId="405149869">
    <w:abstractNumId w:val="13"/>
  </w:num>
  <w:num w:numId="41" w16cid:durableId="1577976794">
    <w:abstractNumId w:val="10"/>
  </w:num>
  <w:num w:numId="42" w16cid:durableId="209239055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AxszSxNDIEAiUdpeDU4uLM/DyQAqNaANUiaQUsAAAA"/>
  </w:docVars>
  <w:rsids>
    <w:rsidRoot w:val="00241033"/>
    <w:rsid w:val="000054DF"/>
    <w:rsid w:val="000064B2"/>
    <w:rsid w:val="00007656"/>
    <w:rsid w:val="0000772C"/>
    <w:rsid w:val="00010A63"/>
    <w:rsid w:val="00013CA4"/>
    <w:rsid w:val="000167D1"/>
    <w:rsid w:val="00016D64"/>
    <w:rsid w:val="000170E5"/>
    <w:rsid w:val="00017280"/>
    <w:rsid w:val="0002011B"/>
    <w:rsid w:val="00020174"/>
    <w:rsid w:val="00024913"/>
    <w:rsid w:val="0002576C"/>
    <w:rsid w:val="00026AAE"/>
    <w:rsid w:val="0003114E"/>
    <w:rsid w:val="000316C9"/>
    <w:rsid w:val="00033EDF"/>
    <w:rsid w:val="00035A43"/>
    <w:rsid w:val="00035C70"/>
    <w:rsid w:val="00040CB7"/>
    <w:rsid w:val="00041D1F"/>
    <w:rsid w:val="000501A4"/>
    <w:rsid w:val="0005098D"/>
    <w:rsid w:val="00060ADD"/>
    <w:rsid w:val="00060F48"/>
    <w:rsid w:val="00061208"/>
    <w:rsid w:val="0006126D"/>
    <w:rsid w:val="000622A1"/>
    <w:rsid w:val="00063A5E"/>
    <w:rsid w:val="000643CB"/>
    <w:rsid w:val="00067560"/>
    <w:rsid w:val="000745EF"/>
    <w:rsid w:val="00077D84"/>
    <w:rsid w:val="00080BEF"/>
    <w:rsid w:val="00084131"/>
    <w:rsid w:val="0008600B"/>
    <w:rsid w:val="000864B1"/>
    <w:rsid w:val="000864DB"/>
    <w:rsid w:val="00090EFD"/>
    <w:rsid w:val="00092639"/>
    <w:rsid w:val="000A6BEC"/>
    <w:rsid w:val="000B1B22"/>
    <w:rsid w:val="000B1F98"/>
    <w:rsid w:val="000B3F67"/>
    <w:rsid w:val="000B4641"/>
    <w:rsid w:val="000B7AB5"/>
    <w:rsid w:val="000C089B"/>
    <w:rsid w:val="000C7D69"/>
    <w:rsid w:val="000C7E27"/>
    <w:rsid w:val="000D4C8A"/>
    <w:rsid w:val="000D6C7E"/>
    <w:rsid w:val="000D7327"/>
    <w:rsid w:val="000E0D85"/>
    <w:rsid w:val="000E0F0D"/>
    <w:rsid w:val="000E6E5A"/>
    <w:rsid w:val="000E7821"/>
    <w:rsid w:val="000F160A"/>
    <w:rsid w:val="000F1D38"/>
    <w:rsid w:val="000F4ED4"/>
    <w:rsid w:val="000F6E0E"/>
    <w:rsid w:val="00100F8D"/>
    <w:rsid w:val="00101ED7"/>
    <w:rsid w:val="0010456B"/>
    <w:rsid w:val="001069DF"/>
    <w:rsid w:val="001110F3"/>
    <w:rsid w:val="00114FED"/>
    <w:rsid w:val="0011710C"/>
    <w:rsid w:val="0012303B"/>
    <w:rsid w:val="00125234"/>
    <w:rsid w:val="00127BE7"/>
    <w:rsid w:val="0013008A"/>
    <w:rsid w:val="00130EEA"/>
    <w:rsid w:val="0013126C"/>
    <w:rsid w:val="00131A98"/>
    <w:rsid w:val="00136B66"/>
    <w:rsid w:val="001412F6"/>
    <w:rsid w:val="001428F2"/>
    <w:rsid w:val="001432BD"/>
    <w:rsid w:val="001444FD"/>
    <w:rsid w:val="00151414"/>
    <w:rsid w:val="00154F0D"/>
    <w:rsid w:val="001616C9"/>
    <w:rsid w:val="00161787"/>
    <w:rsid w:val="00162287"/>
    <w:rsid w:val="001628A3"/>
    <w:rsid w:val="00166955"/>
    <w:rsid w:val="00166D29"/>
    <w:rsid w:val="00170AE9"/>
    <w:rsid w:val="001825E8"/>
    <w:rsid w:val="00186122"/>
    <w:rsid w:val="00186903"/>
    <w:rsid w:val="00191E89"/>
    <w:rsid w:val="00195733"/>
    <w:rsid w:val="001A0487"/>
    <w:rsid w:val="001A2F0F"/>
    <w:rsid w:val="001A35D6"/>
    <w:rsid w:val="001A4FF4"/>
    <w:rsid w:val="001B1B45"/>
    <w:rsid w:val="001B2988"/>
    <w:rsid w:val="001B3B3C"/>
    <w:rsid w:val="001B46D2"/>
    <w:rsid w:val="001B4F3D"/>
    <w:rsid w:val="001B5C9F"/>
    <w:rsid w:val="001C1560"/>
    <w:rsid w:val="001D0850"/>
    <w:rsid w:val="001D4E5E"/>
    <w:rsid w:val="001D789F"/>
    <w:rsid w:val="001E2CB4"/>
    <w:rsid w:val="001E70BA"/>
    <w:rsid w:val="001F2327"/>
    <w:rsid w:val="001F24F4"/>
    <w:rsid w:val="001F5FD8"/>
    <w:rsid w:val="00200092"/>
    <w:rsid w:val="00200C4A"/>
    <w:rsid w:val="00201434"/>
    <w:rsid w:val="002028C7"/>
    <w:rsid w:val="00202CFF"/>
    <w:rsid w:val="0021034E"/>
    <w:rsid w:val="00212D4F"/>
    <w:rsid w:val="00213138"/>
    <w:rsid w:val="00213D95"/>
    <w:rsid w:val="002157A7"/>
    <w:rsid w:val="00224EE4"/>
    <w:rsid w:val="002252F4"/>
    <w:rsid w:val="00231DEB"/>
    <w:rsid w:val="00233008"/>
    <w:rsid w:val="00235041"/>
    <w:rsid w:val="00236720"/>
    <w:rsid w:val="00237E16"/>
    <w:rsid w:val="002408D8"/>
    <w:rsid w:val="00241033"/>
    <w:rsid w:val="00246CD4"/>
    <w:rsid w:val="00247EE9"/>
    <w:rsid w:val="00254D85"/>
    <w:rsid w:val="00255973"/>
    <w:rsid w:val="002711B7"/>
    <w:rsid w:val="00272682"/>
    <w:rsid w:val="00276AAB"/>
    <w:rsid w:val="002807D4"/>
    <w:rsid w:val="00280A18"/>
    <w:rsid w:val="00281CAC"/>
    <w:rsid w:val="00284375"/>
    <w:rsid w:val="0029350B"/>
    <w:rsid w:val="00295FC9"/>
    <w:rsid w:val="00297031"/>
    <w:rsid w:val="00297222"/>
    <w:rsid w:val="0029749C"/>
    <w:rsid w:val="002A2B07"/>
    <w:rsid w:val="002A6D9F"/>
    <w:rsid w:val="002B6C9C"/>
    <w:rsid w:val="002C2140"/>
    <w:rsid w:val="002D1C98"/>
    <w:rsid w:val="002D2323"/>
    <w:rsid w:val="002D737C"/>
    <w:rsid w:val="002E0ED0"/>
    <w:rsid w:val="002E260E"/>
    <w:rsid w:val="002E4505"/>
    <w:rsid w:val="002E48DA"/>
    <w:rsid w:val="002E4CFD"/>
    <w:rsid w:val="002E5A31"/>
    <w:rsid w:val="002E60B1"/>
    <w:rsid w:val="002F20B2"/>
    <w:rsid w:val="00300A15"/>
    <w:rsid w:val="00302AA3"/>
    <w:rsid w:val="00303EBE"/>
    <w:rsid w:val="003073B8"/>
    <w:rsid w:val="00307D5B"/>
    <w:rsid w:val="00314756"/>
    <w:rsid w:val="00314F56"/>
    <w:rsid w:val="00315443"/>
    <w:rsid w:val="00315EF6"/>
    <w:rsid w:val="00316A3B"/>
    <w:rsid w:val="00325F5D"/>
    <w:rsid w:val="00326B93"/>
    <w:rsid w:val="00330D18"/>
    <w:rsid w:val="00342BA9"/>
    <w:rsid w:val="003431FC"/>
    <w:rsid w:val="00344923"/>
    <w:rsid w:val="0034791A"/>
    <w:rsid w:val="003521AB"/>
    <w:rsid w:val="00354519"/>
    <w:rsid w:val="00360AC4"/>
    <w:rsid w:val="00362FF0"/>
    <w:rsid w:val="00364652"/>
    <w:rsid w:val="003710B9"/>
    <w:rsid w:val="00371F2A"/>
    <w:rsid w:val="003758A3"/>
    <w:rsid w:val="0037605E"/>
    <w:rsid w:val="0038098D"/>
    <w:rsid w:val="00383E44"/>
    <w:rsid w:val="00384B93"/>
    <w:rsid w:val="00384BAC"/>
    <w:rsid w:val="0038719E"/>
    <w:rsid w:val="00391F73"/>
    <w:rsid w:val="00395C9C"/>
    <w:rsid w:val="003A02FB"/>
    <w:rsid w:val="003A0947"/>
    <w:rsid w:val="003A20A2"/>
    <w:rsid w:val="003A3A90"/>
    <w:rsid w:val="003A4735"/>
    <w:rsid w:val="003B3A33"/>
    <w:rsid w:val="003B3A60"/>
    <w:rsid w:val="003B41EF"/>
    <w:rsid w:val="003B5DA5"/>
    <w:rsid w:val="003B78D4"/>
    <w:rsid w:val="003C748B"/>
    <w:rsid w:val="003D3550"/>
    <w:rsid w:val="003D46B4"/>
    <w:rsid w:val="003D567A"/>
    <w:rsid w:val="003D70B2"/>
    <w:rsid w:val="003D7736"/>
    <w:rsid w:val="003E2DD0"/>
    <w:rsid w:val="003E679E"/>
    <w:rsid w:val="003F0BE8"/>
    <w:rsid w:val="003F26F4"/>
    <w:rsid w:val="003F3272"/>
    <w:rsid w:val="0040620D"/>
    <w:rsid w:val="0041028F"/>
    <w:rsid w:val="00412216"/>
    <w:rsid w:val="00412840"/>
    <w:rsid w:val="004135DD"/>
    <w:rsid w:val="00415149"/>
    <w:rsid w:val="004160A2"/>
    <w:rsid w:val="00423120"/>
    <w:rsid w:val="004260FB"/>
    <w:rsid w:val="004360D9"/>
    <w:rsid w:val="004368BD"/>
    <w:rsid w:val="00441442"/>
    <w:rsid w:val="004425F6"/>
    <w:rsid w:val="00444C81"/>
    <w:rsid w:val="00456AB5"/>
    <w:rsid w:val="004604B2"/>
    <w:rsid w:val="00462F9D"/>
    <w:rsid w:val="00464F2B"/>
    <w:rsid w:val="004651C9"/>
    <w:rsid w:val="00465C88"/>
    <w:rsid w:val="0046795F"/>
    <w:rsid w:val="00467F28"/>
    <w:rsid w:val="0047047D"/>
    <w:rsid w:val="00475A8F"/>
    <w:rsid w:val="004762EE"/>
    <w:rsid w:val="004779F5"/>
    <w:rsid w:val="00480B22"/>
    <w:rsid w:val="004824F6"/>
    <w:rsid w:val="0048250B"/>
    <w:rsid w:val="004852AA"/>
    <w:rsid w:val="00486087"/>
    <w:rsid w:val="00486BEF"/>
    <w:rsid w:val="00487C42"/>
    <w:rsid w:val="00490259"/>
    <w:rsid w:val="0049058F"/>
    <w:rsid w:val="004908E2"/>
    <w:rsid w:val="00492F93"/>
    <w:rsid w:val="004A2BCB"/>
    <w:rsid w:val="004A35A4"/>
    <w:rsid w:val="004A49EE"/>
    <w:rsid w:val="004A67EB"/>
    <w:rsid w:val="004B0665"/>
    <w:rsid w:val="004C0992"/>
    <w:rsid w:val="004C11E5"/>
    <w:rsid w:val="004C3F1F"/>
    <w:rsid w:val="004C6079"/>
    <w:rsid w:val="004C6849"/>
    <w:rsid w:val="004D02B6"/>
    <w:rsid w:val="004D0A05"/>
    <w:rsid w:val="004D7CBD"/>
    <w:rsid w:val="004E059C"/>
    <w:rsid w:val="004E626E"/>
    <w:rsid w:val="004E6320"/>
    <w:rsid w:val="004E6DD9"/>
    <w:rsid w:val="004F3B0B"/>
    <w:rsid w:val="004F4D7B"/>
    <w:rsid w:val="004F5118"/>
    <w:rsid w:val="005010E7"/>
    <w:rsid w:val="00501C77"/>
    <w:rsid w:val="00502058"/>
    <w:rsid w:val="00506C7D"/>
    <w:rsid w:val="00513232"/>
    <w:rsid w:val="00515D23"/>
    <w:rsid w:val="00516E79"/>
    <w:rsid w:val="0051749C"/>
    <w:rsid w:val="005208F2"/>
    <w:rsid w:val="0052327C"/>
    <w:rsid w:val="00523CF7"/>
    <w:rsid w:val="005249DF"/>
    <w:rsid w:val="00527F9A"/>
    <w:rsid w:val="005331EA"/>
    <w:rsid w:val="0053433D"/>
    <w:rsid w:val="00536F6C"/>
    <w:rsid w:val="00543C50"/>
    <w:rsid w:val="00546E72"/>
    <w:rsid w:val="005505D5"/>
    <w:rsid w:val="00554F1F"/>
    <w:rsid w:val="00560724"/>
    <w:rsid w:val="00564827"/>
    <w:rsid w:val="005659C0"/>
    <w:rsid w:val="0056649A"/>
    <w:rsid w:val="0056697D"/>
    <w:rsid w:val="005726A0"/>
    <w:rsid w:val="005771F2"/>
    <w:rsid w:val="005808D5"/>
    <w:rsid w:val="00581228"/>
    <w:rsid w:val="00581877"/>
    <w:rsid w:val="005837E2"/>
    <w:rsid w:val="00586666"/>
    <w:rsid w:val="00587083"/>
    <w:rsid w:val="00590A40"/>
    <w:rsid w:val="00590A42"/>
    <w:rsid w:val="005B24B1"/>
    <w:rsid w:val="005B43F3"/>
    <w:rsid w:val="005B6DE3"/>
    <w:rsid w:val="005B7900"/>
    <w:rsid w:val="005C2257"/>
    <w:rsid w:val="005C2BD9"/>
    <w:rsid w:val="005C4F7F"/>
    <w:rsid w:val="005D42A4"/>
    <w:rsid w:val="005E26FC"/>
    <w:rsid w:val="005E3058"/>
    <w:rsid w:val="005E4AFD"/>
    <w:rsid w:val="005E5B91"/>
    <w:rsid w:val="005F5B38"/>
    <w:rsid w:val="006000C3"/>
    <w:rsid w:val="006000DA"/>
    <w:rsid w:val="006028CD"/>
    <w:rsid w:val="00602ED3"/>
    <w:rsid w:val="0060687C"/>
    <w:rsid w:val="006160A6"/>
    <w:rsid w:val="0062138B"/>
    <w:rsid w:val="0062213B"/>
    <w:rsid w:val="00623798"/>
    <w:rsid w:val="00623B2B"/>
    <w:rsid w:val="00626C7E"/>
    <w:rsid w:val="006309A2"/>
    <w:rsid w:val="00633FEC"/>
    <w:rsid w:val="00634BE6"/>
    <w:rsid w:val="00642C4A"/>
    <w:rsid w:val="0064592C"/>
    <w:rsid w:val="00645A0C"/>
    <w:rsid w:val="006505B8"/>
    <w:rsid w:val="00650935"/>
    <w:rsid w:val="0065489E"/>
    <w:rsid w:val="00660BC6"/>
    <w:rsid w:val="006735D5"/>
    <w:rsid w:val="00677582"/>
    <w:rsid w:val="0068472A"/>
    <w:rsid w:val="006849E9"/>
    <w:rsid w:val="00685C97"/>
    <w:rsid w:val="00685EE9"/>
    <w:rsid w:val="0069508C"/>
    <w:rsid w:val="00695A53"/>
    <w:rsid w:val="006A6DAE"/>
    <w:rsid w:val="006B4E72"/>
    <w:rsid w:val="006B538A"/>
    <w:rsid w:val="006C0257"/>
    <w:rsid w:val="006C06E7"/>
    <w:rsid w:val="006C0739"/>
    <w:rsid w:val="006C0DAE"/>
    <w:rsid w:val="006C13D2"/>
    <w:rsid w:val="006C1D46"/>
    <w:rsid w:val="006C22ED"/>
    <w:rsid w:val="006C2389"/>
    <w:rsid w:val="006C39B1"/>
    <w:rsid w:val="006C3A68"/>
    <w:rsid w:val="006C66C2"/>
    <w:rsid w:val="006D2268"/>
    <w:rsid w:val="006D2695"/>
    <w:rsid w:val="006D750F"/>
    <w:rsid w:val="006E4D1F"/>
    <w:rsid w:val="006E59EB"/>
    <w:rsid w:val="006F2FF5"/>
    <w:rsid w:val="006F3886"/>
    <w:rsid w:val="006F7680"/>
    <w:rsid w:val="00701F49"/>
    <w:rsid w:val="007031B8"/>
    <w:rsid w:val="007051D7"/>
    <w:rsid w:val="0071015E"/>
    <w:rsid w:val="00710AF8"/>
    <w:rsid w:val="0072416E"/>
    <w:rsid w:val="007272A7"/>
    <w:rsid w:val="00730D96"/>
    <w:rsid w:val="007316BF"/>
    <w:rsid w:val="00732C22"/>
    <w:rsid w:val="00732F41"/>
    <w:rsid w:val="00734EE0"/>
    <w:rsid w:val="00737134"/>
    <w:rsid w:val="00737E88"/>
    <w:rsid w:val="0074010E"/>
    <w:rsid w:val="00741128"/>
    <w:rsid w:val="0074469B"/>
    <w:rsid w:val="007461C7"/>
    <w:rsid w:val="00750FD0"/>
    <w:rsid w:val="00755495"/>
    <w:rsid w:val="0076010F"/>
    <w:rsid w:val="0076098E"/>
    <w:rsid w:val="00761EA4"/>
    <w:rsid w:val="00763FE2"/>
    <w:rsid w:val="0076576B"/>
    <w:rsid w:val="007657A0"/>
    <w:rsid w:val="00771FCE"/>
    <w:rsid w:val="00773A11"/>
    <w:rsid w:val="007773C6"/>
    <w:rsid w:val="0078602D"/>
    <w:rsid w:val="0079092F"/>
    <w:rsid w:val="007916FA"/>
    <w:rsid w:val="007A4F5A"/>
    <w:rsid w:val="007B011B"/>
    <w:rsid w:val="007C018A"/>
    <w:rsid w:val="007C5061"/>
    <w:rsid w:val="007D0932"/>
    <w:rsid w:val="007D2CDA"/>
    <w:rsid w:val="007D3A2A"/>
    <w:rsid w:val="007D4787"/>
    <w:rsid w:val="007D7C85"/>
    <w:rsid w:val="007E0DC3"/>
    <w:rsid w:val="007E16E7"/>
    <w:rsid w:val="007E1B96"/>
    <w:rsid w:val="007E22B9"/>
    <w:rsid w:val="007F36C6"/>
    <w:rsid w:val="007F3EE2"/>
    <w:rsid w:val="00802378"/>
    <w:rsid w:val="00803864"/>
    <w:rsid w:val="008044FA"/>
    <w:rsid w:val="008049AE"/>
    <w:rsid w:val="008051B6"/>
    <w:rsid w:val="0080532B"/>
    <w:rsid w:val="00805848"/>
    <w:rsid w:val="00810999"/>
    <w:rsid w:val="00811EB9"/>
    <w:rsid w:val="00815390"/>
    <w:rsid w:val="008204E9"/>
    <w:rsid w:val="00820A9F"/>
    <w:rsid w:val="00822DF6"/>
    <w:rsid w:val="00824914"/>
    <w:rsid w:val="00831DF0"/>
    <w:rsid w:val="00835629"/>
    <w:rsid w:val="00836D45"/>
    <w:rsid w:val="00837306"/>
    <w:rsid w:val="008427AF"/>
    <w:rsid w:val="00844F5D"/>
    <w:rsid w:val="00845127"/>
    <w:rsid w:val="0084764A"/>
    <w:rsid w:val="00850120"/>
    <w:rsid w:val="00854069"/>
    <w:rsid w:val="00855BC5"/>
    <w:rsid w:val="008579B7"/>
    <w:rsid w:val="008653BE"/>
    <w:rsid w:val="00865E50"/>
    <w:rsid w:val="008713EB"/>
    <w:rsid w:val="00886F92"/>
    <w:rsid w:val="00892429"/>
    <w:rsid w:val="008942B0"/>
    <w:rsid w:val="00895836"/>
    <w:rsid w:val="00895B96"/>
    <w:rsid w:val="008966C9"/>
    <w:rsid w:val="008A74D1"/>
    <w:rsid w:val="008A7A94"/>
    <w:rsid w:val="008B6325"/>
    <w:rsid w:val="008B7051"/>
    <w:rsid w:val="008C19DD"/>
    <w:rsid w:val="008D171D"/>
    <w:rsid w:val="008D5A82"/>
    <w:rsid w:val="008D677A"/>
    <w:rsid w:val="008E4C97"/>
    <w:rsid w:val="008E76FB"/>
    <w:rsid w:val="008E7DF0"/>
    <w:rsid w:val="008F491F"/>
    <w:rsid w:val="008F538D"/>
    <w:rsid w:val="00905A81"/>
    <w:rsid w:val="0090615D"/>
    <w:rsid w:val="009069FA"/>
    <w:rsid w:val="0091033D"/>
    <w:rsid w:val="00912B1C"/>
    <w:rsid w:val="00912EB7"/>
    <w:rsid w:val="0091638C"/>
    <w:rsid w:val="00917C67"/>
    <w:rsid w:val="00924A5E"/>
    <w:rsid w:val="00926A7C"/>
    <w:rsid w:val="00927232"/>
    <w:rsid w:val="00930E27"/>
    <w:rsid w:val="0093139D"/>
    <w:rsid w:val="00933C78"/>
    <w:rsid w:val="00941F71"/>
    <w:rsid w:val="00943E49"/>
    <w:rsid w:val="00945F22"/>
    <w:rsid w:val="00950358"/>
    <w:rsid w:val="00951E4B"/>
    <w:rsid w:val="0095507E"/>
    <w:rsid w:val="009702BC"/>
    <w:rsid w:val="00971B9C"/>
    <w:rsid w:val="00972741"/>
    <w:rsid w:val="009741DB"/>
    <w:rsid w:val="009759C6"/>
    <w:rsid w:val="00991C63"/>
    <w:rsid w:val="00994829"/>
    <w:rsid w:val="0099789C"/>
    <w:rsid w:val="009A35E1"/>
    <w:rsid w:val="009A3B5D"/>
    <w:rsid w:val="009A6572"/>
    <w:rsid w:val="009A7145"/>
    <w:rsid w:val="009B02F6"/>
    <w:rsid w:val="009B23B2"/>
    <w:rsid w:val="009B25C2"/>
    <w:rsid w:val="009B7534"/>
    <w:rsid w:val="009C10F3"/>
    <w:rsid w:val="009C2C9D"/>
    <w:rsid w:val="009C41DF"/>
    <w:rsid w:val="009C5DAC"/>
    <w:rsid w:val="009D0D28"/>
    <w:rsid w:val="009D37E1"/>
    <w:rsid w:val="009D3D42"/>
    <w:rsid w:val="009D4F4A"/>
    <w:rsid w:val="009E2740"/>
    <w:rsid w:val="009E4921"/>
    <w:rsid w:val="009E6FE7"/>
    <w:rsid w:val="00A01FF3"/>
    <w:rsid w:val="00A05743"/>
    <w:rsid w:val="00A131A8"/>
    <w:rsid w:val="00A13C37"/>
    <w:rsid w:val="00A15939"/>
    <w:rsid w:val="00A20F1D"/>
    <w:rsid w:val="00A22746"/>
    <w:rsid w:val="00A25992"/>
    <w:rsid w:val="00A2651F"/>
    <w:rsid w:val="00A2755F"/>
    <w:rsid w:val="00A3004C"/>
    <w:rsid w:val="00A30661"/>
    <w:rsid w:val="00A32494"/>
    <w:rsid w:val="00A325CF"/>
    <w:rsid w:val="00A3646D"/>
    <w:rsid w:val="00A4064B"/>
    <w:rsid w:val="00A41901"/>
    <w:rsid w:val="00A435A2"/>
    <w:rsid w:val="00A52A16"/>
    <w:rsid w:val="00A54DD5"/>
    <w:rsid w:val="00A60049"/>
    <w:rsid w:val="00A62148"/>
    <w:rsid w:val="00A710C8"/>
    <w:rsid w:val="00A7207C"/>
    <w:rsid w:val="00A768FF"/>
    <w:rsid w:val="00A8102D"/>
    <w:rsid w:val="00A84ECB"/>
    <w:rsid w:val="00A85B5D"/>
    <w:rsid w:val="00A86DF2"/>
    <w:rsid w:val="00A90A1A"/>
    <w:rsid w:val="00A92AD4"/>
    <w:rsid w:val="00A96700"/>
    <w:rsid w:val="00AA57A1"/>
    <w:rsid w:val="00AA6C54"/>
    <w:rsid w:val="00AA7DC2"/>
    <w:rsid w:val="00AB19AA"/>
    <w:rsid w:val="00AB6074"/>
    <w:rsid w:val="00AC759A"/>
    <w:rsid w:val="00AC76F0"/>
    <w:rsid w:val="00AD38B7"/>
    <w:rsid w:val="00AD7721"/>
    <w:rsid w:val="00AF075C"/>
    <w:rsid w:val="00B033F9"/>
    <w:rsid w:val="00B10C6D"/>
    <w:rsid w:val="00B22BDC"/>
    <w:rsid w:val="00B25236"/>
    <w:rsid w:val="00B25A0C"/>
    <w:rsid w:val="00B25B0E"/>
    <w:rsid w:val="00B2660E"/>
    <w:rsid w:val="00B311FB"/>
    <w:rsid w:val="00B3376D"/>
    <w:rsid w:val="00B370FE"/>
    <w:rsid w:val="00B4526E"/>
    <w:rsid w:val="00B460D1"/>
    <w:rsid w:val="00B46AF6"/>
    <w:rsid w:val="00B46BA9"/>
    <w:rsid w:val="00B53901"/>
    <w:rsid w:val="00B55A5F"/>
    <w:rsid w:val="00B6646B"/>
    <w:rsid w:val="00B67CC5"/>
    <w:rsid w:val="00B67D19"/>
    <w:rsid w:val="00B70551"/>
    <w:rsid w:val="00B7221D"/>
    <w:rsid w:val="00B76E60"/>
    <w:rsid w:val="00B7745E"/>
    <w:rsid w:val="00B807A6"/>
    <w:rsid w:val="00B84735"/>
    <w:rsid w:val="00B8724D"/>
    <w:rsid w:val="00B97451"/>
    <w:rsid w:val="00BA3AC9"/>
    <w:rsid w:val="00BA57A6"/>
    <w:rsid w:val="00BA6C1E"/>
    <w:rsid w:val="00BA7EB7"/>
    <w:rsid w:val="00BB6780"/>
    <w:rsid w:val="00BB74B0"/>
    <w:rsid w:val="00BC027A"/>
    <w:rsid w:val="00BC7861"/>
    <w:rsid w:val="00BD1E7F"/>
    <w:rsid w:val="00BD3268"/>
    <w:rsid w:val="00BD32D6"/>
    <w:rsid w:val="00BD5C3E"/>
    <w:rsid w:val="00BE18F9"/>
    <w:rsid w:val="00BE258F"/>
    <w:rsid w:val="00BE2612"/>
    <w:rsid w:val="00BE3D87"/>
    <w:rsid w:val="00BE47F7"/>
    <w:rsid w:val="00BE4D33"/>
    <w:rsid w:val="00BF0764"/>
    <w:rsid w:val="00C00AE2"/>
    <w:rsid w:val="00C01669"/>
    <w:rsid w:val="00C022E2"/>
    <w:rsid w:val="00C07E9A"/>
    <w:rsid w:val="00C10E25"/>
    <w:rsid w:val="00C15161"/>
    <w:rsid w:val="00C1584F"/>
    <w:rsid w:val="00C167DE"/>
    <w:rsid w:val="00C1728A"/>
    <w:rsid w:val="00C1753C"/>
    <w:rsid w:val="00C178B4"/>
    <w:rsid w:val="00C20692"/>
    <w:rsid w:val="00C210A3"/>
    <w:rsid w:val="00C245AC"/>
    <w:rsid w:val="00C25282"/>
    <w:rsid w:val="00C31718"/>
    <w:rsid w:val="00C32C4D"/>
    <w:rsid w:val="00C33503"/>
    <w:rsid w:val="00C3552C"/>
    <w:rsid w:val="00C37D10"/>
    <w:rsid w:val="00C43055"/>
    <w:rsid w:val="00C4451B"/>
    <w:rsid w:val="00C459B2"/>
    <w:rsid w:val="00C509E9"/>
    <w:rsid w:val="00C52D13"/>
    <w:rsid w:val="00C52FB6"/>
    <w:rsid w:val="00C5518A"/>
    <w:rsid w:val="00C55A1C"/>
    <w:rsid w:val="00C57914"/>
    <w:rsid w:val="00C639FA"/>
    <w:rsid w:val="00C65824"/>
    <w:rsid w:val="00C66C12"/>
    <w:rsid w:val="00C67DD6"/>
    <w:rsid w:val="00C7047C"/>
    <w:rsid w:val="00C70E73"/>
    <w:rsid w:val="00C76476"/>
    <w:rsid w:val="00C772C3"/>
    <w:rsid w:val="00C77C5E"/>
    <w:rsid w:val="00C812CB"/>
    <w:rsid w:val="00C83187"/>
    <w:rsid w:val="00C85E87"/>
    <w:rsid w:val="00C87347"/>
    <w:rsid w:val="00C90407"/>
    <w:rsid w:val="00C909FE"/>
    <w:rsid w:val="00CA16DB"/>
    <w:rsid w:val="00CA4D12"/>
    <w:rsid w:val="00CA5280"/>
    <w:rsid w:val="00CB08DB"/>
    <w:rsid w:val="00CB4E9E"/>
    <w:rsid w:val="00CB58B0"/>
    <w:rsid w:val="00CB7025"/>
    <w:rsid w:val="00CD18A4"/>
    <w:rsid w:val="00CD7739"/>
    <w:rsid w:val="00CE4A2F"/>
    <w:rsid w:val="00CE4CFF"/>
    <w:rsid w:val="00CE5FD9"/>
    <w:rsid w:val="00CF0A1E"/>
    <w:rsid w:val="00CF3E1B"/>
    <w:rsid w:val="00CF6366"/>
    <w:rsid w:val="00CF7FD4"/>
    <w:rsid w:val="00D035B5"/>
    <w:rsid w:val="00D04CFD"/>
    <w:rsid w:val="00D0585B"/>
    <w:rsid w:val="00D05A7C"/>
    <w:rsid w:val="00D06703"/>
    <w:rsid w:val="00D07C84"/>
    <w:rsid w:val="00D14B3B"/>
    <w:rsid w:val="00D14C30"/>
    <w:rsid w:val="00D1570B"/>
    <w:rsid w:val="00D1641E"/>
    <w:rsid w:val="00D170EA"/>
    <w:rsid w:val="00D17A26"/>
    <w:rsid w:val="00D263F7"/>
    <w:rsid w:val="00D347B2"/>
    <w:rsid w:val="00D4170A"/>
    <w:rsid w:val="00D41CC2"/>
    <w:rsid w:val="00D43F34"/>
    <w:rsid w:val="00D47EA5"/>
    <w:rsid w:val="00D501F4"/>
    <w:rsid w:val="00D51195"/>
    <w:rsid w:val="00D516E3"/>
    <w:rsid w:val="00D54543"/>
    <w:rsid w:val="00D57BCF"/>
    <w:rsid w:val="00D60787"/>
    <w:rsid w:val="00D629DA"/>
    <w:rsid w:val="00D712FA"/>
    <w:rsid w:val="00D7239C"/>
    <w:rsid w:val="00D75609"/>
    <w:rsid w:val="00D8131E"/>
    <w:rsid w:val="00D825A7"/>
    <w:rsid w:val="00D861E5"/>
    <w:rsid w:val="00D87CE5"/>
    <w:rsid w:val="00D93455"/>
    <w:rsid w:val="00D9353D"/>
    <w:rsid w:val="00DB1F9B"/>
    <w:rsid w:val="00DB3213"/>
    <w:rsid w:val="00DB6C08"/>
    <w:rsid w:val="00DB6CDD"/>
    <w:rsid w:val="00DB746F"/>
    <w:rsid w:val="00DC1F1D"/>
    <w:rsid w:val="00DC42A1"/>
    <w:rsid w:val="00DC6EF1"/>
    <w:rsid w:val="00DD1300"/>
    <w:rsid w:val="00DD3AB7"/>
    <w:rsid w:val="00DD6910"/>
    <w:rsid w:val="00DE0EF8"/>
    <w:rsid w:val="00DE1021"/>
    <w:rsid w:val="00DE5506"/>
    <w:rsid w:val="00DE59BE"/>
    <w:rsid w:val="00DE6540"/>
    <w:rsid w:val="00DF1F12"/>
    <w:rsid w:val="00DF5D4C"/>
    <w:rsid w:val="00E00617"/>
    <w:rsid w:val="00E02F26"/>
    <w:rsid w:val="00E035B4"/>
    <w:rsid w:val="00E04BBC"/>
    <w:rsid w:val="00E072E9"/>
    <w:rsid w:val="00E1058F"/>
    <w:rsid w:val="00E10DE4"/>
    <w:rsid w:val="00E20861"/>
    <w:rsid w:val="00E2134A"/>
    <w:rsid w:val="00E21979"/>
    <w:rsid w:val="00E21E5E"/>
    <w:rsid w:val="00E23423"/>
    <w:rsid w:val="00E23CB8"/>
    <w:rsid w:val="00E26500"/>
    <w:rsid w:val="00E26B9D"/>
    <w:rsid w:val="00E3013F"/>
    <w:rsid w:val="00E31D75"/>
    <w:rsid w:val="00E327E8"/>
    <w:rsid w:val="00E35852"/>
    <w:rsid w:val="00E372B0"/>
    <w:rsid w:val="00E41305"/>
    <w:rsid w:val="00E44E90"/>
    <w:rsid w:val="00E45BDB"/>
    <w:rsid w:val="00E513DD"/>
    <w:rsid w:val="00E53D16"/>
    <w:rsid w:val="00E560B4"/>
    <w:rsid w:val="00E56B50"/>
    <w:rsid w:val="00E655D7"/>
    <w:rsid w:val="00E6701E"/>
    <w:rsid w:val="00E72325"/>
    <w:rsid w:val="00E76054"/>
    <w:rsid w:val="00E80000"/>
    <w:rsid w:val="00E802A4"/>
    <w:rsid w:val="00E80BDE"/>
    <w:rsid w:val="00E84A10"/>
    <w:rsid w:val="00E901F3"/>
    <w:rsid w:val="00E9164A"/>
    <w:rsid w:val="00E95C3D"/>
    <w:rsid w:val="00E964A1"/>
    <w:rsid w:val="00E9739E"/>
    <w:rsid w:val="00EA3E98"/>
    <w:rsid w:val="00EA4BDD"/>
    <w:rsid w:val="00EA654A"/>
    <w:rsid w:val="00EA7DA8"/>
    <w:rsid w:val="00EB01A4"/>
    <w:rsid w:val="00EB340D"/>
    <w:rsid w:val="00EB77C5"/>
    <w:rsid w:val="00EB7935"/>
    <w:rsid w:val="00EC1308"/>
    <w:rsid w:val="00EC1B53"/>
    <w:rsid w:val="00EC1BDA"/>
    <w:rsid w:val="00EC3AA3"/>
    <w:rsid w:val="00ED513A"/>
    <w:rsid w:val="00EE507F"/>
    <w:rsid w:val="00EE6967"/>
    <w:rsid w:val="00EF1CA6"/>
    <w:rsid w:val="00EF6C13"/>
    <w:rsid w:val="00F0168C"/>
    <w:rsid w:val="00F06F78"/>
    <w:rsid w:val="00F12A9D"/>
    <w:rsid w:val="00F15A82"/>
    <w:rsid w:val="00F15D4B"/>
    <w:rsid w:val="00F2034F"/>
    <w:rsid w:val="00F25C3E"/>
    <w:rsid w:val="00F2670C"/>
    <w:rsid w:val="00F26FC9"/>
    <w:rsid w:val="00F3702E"/>
    <w:rsid w:val="00F373DF"/>
    <w:rsid w:val="00F37563"/>
    <w:rsid w:val="00F45192"/>
    <w:rsid w:val="00F472B9"/>
    <w:rsid w:val="00F54F94"/>
    <w:rsid w:val="00F6328F"/>
    <w:rsid w:val="00F632A1"/>
    <w:rsid w:val="00F655C6"/>
    <w:rsid w:val="00F658D4"/>
    <w:rsid w:val="00F67FED"/>
    <w:rsid w:val="00F7111B"/>
    <w:rsid w:val="00F716DE"/>
    <w:rsid w:val="00F718DE"/>
    <w:rsid w:val="00F73CDC"/>
    <w:rsid w:val="00F81ADF"/>
    <w:rsid w:val="00F848D8"/>
    <w:rsid w:val="00F84A1C"/>
    <w:rsid w:val="00F84D24"/>
    <w:rsid w:val="00F91E9F"/>
    <w:rsid w:val="00F92CD1"/>
    <w:rsid w:val="00F9395B"/>
    <w:rsid w:val="00F94B6F"/>
    <w:rsid w:val="00FA2D7D"/>
    <w:rsid w:val="00FA3911"/>
    <w:rsid w:val="00FA457D"/>
    <w:rsid w:val="00FA5022"/>
    <w:rsid w:val="00FA6144"/>
    <w:rsid w:val="00FA778D"/>
    <w:rsid w:val="00FB303A"/>
    <w:rsid w:val="00FB6812"/>
    <w:rsid w:val="00FC15AD"/>
    <w:rsid w:val="00FC3BF5"/>
    <w:rsid w:val="00FD16A3"/>
    <w:rsid w:val="00FD6E93"/>
    <w:rsid w:val="00FE100F"/>
    <w:rsid w:val="00FE33B9"/>
    <w:rsid w:val="00FF1066"/>
    <w:rsid w:val="00FF1369"/>
    <w:rsid w:val="00FF1770"/>
    <w:rsid w:val="00FF3605"/>
    <w:rsid w:val="00FF62C9"/>
    <w:rsid w:val="00FF7234"/>
    <w:rsid w:val="00FF774E"/>
    <w:rsid w:val="012550DA"/>
    <w:rsid w:val="01676C53"/>
    <w:rsid w:val="05C182AD"/>
    <w:rsid w:val="062A7568"/>
    <w:rsid w:val="0932C86F"/>
    <w:rsid w:val="0A060EBF"/>
    <w:rsid w:val="0B32C63E"/>
    <w:rsid w:val="0B53FE4E"/>
    <w:rsid w:val="0B573CA0"/>
    <w:rsid w:val="0D7AC2B4"/>
    <w:rsid w:val="0EEE98E7"/>
    <w:rsid w:val="0FB4C6E0"/>
    <w:rsid w:val="1270463E"/>
    <w:rsid w:val="141E24BF"/>
    <w:rsid w:val="157CA7B7"/>
    <w:rsid w:val="157E6748"/>
    <w:rsid w:val="15AB49B0"/>
    <w:rsid w:val="16DA0378"/>
    <w:rsid w:val="1AF25DF5"/>
    <w:rsid w:val="1CF4B7F1"/>
    <w:rsid w:val="1D10D807"/>
    <w:rsid w:val="1D479EEF"/>
    <w:rsid w:val="1D88161F"/>
    <w:rsid w:val="1E09141B"/>
    <w:rsid w:val="1E3C8B72"/>
    <w:rsid w:val="1ECF02C0"/>
    <w:rsid w:val="1F953A25"/>
    <w:rsid w:val="2002421A"/>
    <w:rsid w:val="20B7B626"/>
    <w:rsid w:val="24340584"/>
    <w:rsid w:val="2456D082"/>
    <w:rsid w:val="24C7FCAF"/>
    <w:rsid w:val="25CFD5E5"/>
    <w:rsid w:val="277AE8DF"/>
    <w:rsid w:val="2940D49A"/>
    <w:rsid w:val="299B1EE2"/>
    <w:rsid w:val="29FF1E6A"/>
    <w:rsid w:val="2A36C186"/>
    <w:rsid w:val="2A5D9F0D"/>
    <w:rsid w:val="2AA49EA4"/>
    <w:rsid w:val="2BABCF9A"/>
    <w:rsid w:val="2C231ADF"/>
    <w:rsid w:val="2C93F650"/>
    <w:rsid w:val="2CBF4A56"/>
    <w:rsid w:val="2DAF0B36"/>
    <w:rsid w:val="2EDB6442"/>
    <w:rsid w:val="2FD5AB17"/>
    <w:rsid w:val="31688248"/>
    <w:rsid w:val="318BB513"/>
    <w:rsid w:val="31A5A058"/>
    <w:rsid w:val="3209D1FF"/>
    <w:rsid w:val="337FB4B0"/>
    <w:rsid w:val="33820AC5"/>
    <w:rsid w:val="341B7058"/>
    <w:rsid w:val="3623F023"/>
    <w:rsid w:val="367106BA"/>
    <w:rsid w:val="368547A8"/>
    <w:rsid w:val="36DF4B4D"/>
    <w:rsid w:val="37C15219"/>
    <w:rsid w:val="3C6A4A3C"/>
    <w:rsid w:val="3DD72E82"/>
    <w:rsid w:val="3E0B890B"/>
    <w:rsid w:val="3EE86703"/>
    <w:rsid w:val="3F044369"/>
    <w:rsid w:val="3FA1EAFE"/>
    <w:rsid w:val="4064D457"/>
    <w:rsid w:val="40D5577A"/>
    <w:rsid w:val="4226CB13"/>
    <w:rsid w:val="4366604F"/>
    <w:rsid w:val="44684BE9"/>
    <w:rsid w:val="44EF11DD"/>
    <w:rsid w:val="46041C4A"/>
    <w:rsid w:val="47C7A237"/>
    <w:rsid w:val="481EC21B"/>
    <w:rsid w:val="488B230E"/>
    <w:rsid w:val="48FB93DE"/>
    <w:rsid w:val="4913B066"/>
    <w:rsid w:val="4B42CF7B"/>
    <w:rsid w:val="4C0A52DB"/>
    <w:rsid w:val="4C16E390"/>
    <w:rsid w:val="4C3F839F"/>
    <w:rsid w:val="4FD2EAB3"/>
    <w:rsid w:val="50493513"/>
    <w:rsid w:val="54C61ABA"/>
    <w:rsid w:val="55DC117F"/>
    <w:rsid w:val="560C5F3C"/>
    <w:rsid w:val="58D3D1F5"/>
    <w:rsid w:val="5A99D493"/>
    <w:rsid w:val="5B353FDB"/>
    <w:rsid w:val="5B3B3381"/>
    <w:rsid w:val="5B8463A0"/>
    <w:rsid w:val="5B9AABA4"/>
    <w:rsid w:val="5BB5FE58"/>
    <w:rsid w:val="5D6B8EB3"/>
    <w:rsid w:val="5E019B15"/>
    <w:rsid w:val="5E64875B"/>
    <w:rsid w:val="5F8F47BE"/>
    <w:rsid w:val="5FC2FC94"/>
    <w:rsid w:val="600057BC"/>
    <w:rsid w:val="603A186B"/>
    <w:rsid w:val="618BB6A5"/>
    <w:rsid w:val="63376486"/>
    <w:rsid w:val="637AEAD6"/>
    <w:rsid w:val="64536BB7"/>
    <w:rsid w:val="65331BE5"/>
    <w:rsid w:val="67156180"/>
    <w:rsid w:val="67544EC4"/>
    <w:rsid w:val="680BD19F"/>
    <w:rsid w:val="68AAB1DD"/>
    <w:rsid w:val="6930FF50"/>
    <w:rsid w:val="6B2CB8EB"/>
    <w:rsid w:val="6BBF57A3"/>
    <w:rsid w:val="6F422B4D"/>
    <w:rsid w:val="710D8BE5"/>
    <w:rsid w:val="74166391"/>
    <w:rsid w:val="74E168B7"/>
    <w:rsid w:val="75E6CC29"/>
    <w:rsid w:val="771CF79F"/>
    <w:rsid w:val="77CC2188"/>
    <w:rsid w:val="794FE50E"/>
    <w:rsid w:val="7A056CF4"/>
    <w:rsid w:val="7A13C3AE"/>
    <w:rsid w:val="7A3178B5"/>
    <w:rsid w:val="7BE21354"/>
    <w:rsid w:val="7C0DE813"/>
    <w:rsid w:val="7C638BBF"/>
    <w:rsid w:val="7C795F64"/>
    <w:rsid w:val="7E9BDBFD"/>
    <w:rsid w:val="7F0AE75F"/>
    <w:rsid w:val="7FB8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1A7"/>
  <w15:docId w15:val="{782584F8-6714-47A5-8C11-4DF5D8AD2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A9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1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0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FE2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0B46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0B4641"/>
  </w:style>
  <w:style w:type="character" w:customStyle="1" w:styleId="eop">
    <w:name w:val="eop"/>
    <w:basedOn w:val="DefaultParagraphFont"/>
    <w:rsid w:val="000B4641"/>
  </w:style>
  <w:style w:type="table" w:styleId="TableGrid">
    <w:name w:val="Table Grid"/>
    <w:basedOn w:val="TableNormal"/>
    <w:uiPriority w:val="39"/>
    <w:rsid w:val="00F93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44F5D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22746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D773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719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0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1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4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45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8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9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1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04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0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5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7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1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4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5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3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6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8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0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12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81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62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5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6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7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4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2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35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1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76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6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3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63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9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7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7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7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8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0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30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4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0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7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2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10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13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6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1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41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0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5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9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7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94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5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05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5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6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5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6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54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23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6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0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67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4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39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25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7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5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1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1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9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8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5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7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1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1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4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0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2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9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85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8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7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5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3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3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3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5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21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8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6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9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00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5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6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4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4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8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70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2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1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6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6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5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0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598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681383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85760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039168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4147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15503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25264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3393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08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46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73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7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0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24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2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9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5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7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9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4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83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7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7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5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1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9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ocalhost:5000/api/auth/signup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://localhost:5173" TargetMode="External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21C835-75EE-4F2D-8C1E-E650DA3557DC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2.xml><?xml version="1.0" encoding="utf-8"?>
<ds:datastoreItem xmlns:ds="http://schemas.openxmlformats.org/officeDocument/2006/customXml" ds:itemID="{DA6F864E-2565-473D-81E2-4724D0E87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241711-FFF8-41E7-90ED-6923250D37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95C9E6E-0EF5-4350-8F2D-676A1BAB01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32</Pages>
  <Words>2304</Words>
  <Characters>1313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344</cp:revision>
  <dcterms:created xsi:type="dcterms:W3CDTF">2024-05-19T19:25:00Z</dcterms:created>
  <dcterms:modified xsi:type="dcterms:W3CDTF">2025-03-07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b49ac0f9d16a548260af34d032d7976ed47bdf8b3397019336139f707da970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